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223" w:rsidRPr="006E6ACD" w:rsidRDefault="001C7438" w:rsidP="00932216">
      <w:pPr>
        <w:spacing w:after="0"/>
        <w:rPr>
          <w:rFonts w:ascii="Times New Roman" w:hAnsi="Times New Roman" w:cs="Times New Roman"/>
          <w:b/>
        </w:rPr>
      </w:pPr>
      <w:r w:rsidRPr="006E6ACD">
        <w:rPr>
          <w:rFonts w:ascii="Times New Roman" w:hAnsi="Times New Roman" w:cs="Times New Roman"/>
          <w:b/>
        </w:rPr>
        <w:t>Supplementary Table 1</w:t>
      </w:r>
      <w:r w:rsidR="00C93223" w:rsidRPr="006E6ACD">
        <w:rPr>
          <w:rFonts w:ascii="Times New Roman" w:hAnsi="Times New Roman" w:cs="Times New Roman"/>
          <w:b/>
        </w:rPr>
        <w:t xml:space="preserve"> Top ten single foods consumed in the minimally/unprocessed and ultra-processed food groups in breast cases and controls. </w:t>
      </w:r>
    </w:p>
    <w:tbl>
      <w:tblPr>
        <w:tblW w:w="10120" w:type="dxa"/>
        <w:tblLook w:val="04A0"/>
      </w:tblPr>
      <w:tblGrid>
        <w:gridCol w:w="2127"/>
        <w:gridCol w:w="2126"/>
        <w:gridCol w:w="1842"/>
        <w:gridCol w:w="1843"/>
        <w:gridCol w:w="2182"/>
      </w:tblGrid>
      <w:tr w:rsidR="006261D2" w:rsidRPr="006E6ACD" w:rsidTr="006261D2">
        <w:trPr>
          <w:trHeight w:val="136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261D2" w:rsidRPr="006E6ACD" w:rsidRDefault="006261D2" w:rsidP="009322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3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6261D2" w:rsidRPr="006E6ACD" w:rsidRDefault="006261D2" w:rsidP="009322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ZA"/>
              </w:rPr>
              <w:t>Controls (n=396)</w:t>
            </w: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:rsidR="006261D2" w:rsidRPr="006E6ACD" w:rsidRDefault="006261D2" w:rsidP="009322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ZA"/>
              </w:rPr>
              <w:t>Breast cancer cases (n=396)</w:t>
            </w:r>
          </w:p>
        </w:tc>
      </w:tr>
      <w:tr w:rsidR="006261D2" w:rsidRPr="006E6ACD" w:rsidTr="006261D2">
        <w:trPr>
          <w:trHeight w:val="494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6261D2" w:rsidRPr="006E6ACD" w:rsidRDefault="006261D2" w:rsidP="009322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ZA"/>
              </w:rPr>
              <w:t>Unprocessed/ minimally processed food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hideMark/>
          </w:tcPr>
          <w:p w:rsidR="006261D2" w:rsidRPr="006E6ACD" w:rsidRDefault="006261D2" w:rsidP="009322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% of sample consuming product n (%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hideMark/>
          </w:tcPr>
          <w:p w:rsidR="006261D2" w:rsidRPr="006E6ACD" w:rsidRDefault="006261D2" w:rsidP="009322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†Energy</w:t>
            </w:r>
          </w:p>
          <w:p w:rsidR="006261D2" w:rsidRPr="006E6ACD" w:rsidRDefault="006261D2" w:rsidP="009322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(kJ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hideMark/>
          </w:tcPr>
          <w:p w:rsidR="006261D2" w:rsidRPr="006E6ACD" w:rsidRDefault="006261D2" w:rsidP="00D363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% of sample consuming product n (%)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hideMark/>
          </w:tcPr>
          <w:p w:rsidR="006261D2" w:rsidRPr="006E6ACD" w:rsidRDefault="006261D2" w:rsidP="009322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†Energy</w:t>
            </w:r>
          </w:p>
          <w:p w:rsidR="006261D2" w:rsidRPr="006E6ACD" w:rsidRDefault="006261D2" w:rsidP="009322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 xml:space="preserve"> (kJ)</w:t>
            </w:r>
          </w:p>
        </w:tc>
      </w:tr>
      <w:tr w:rsidR="006261D2" w:rsidRPr="006E6ACD" w:rsidTr="006261D2">
        <w:trPr>
          <w:trHeight w:val="206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261D2" w:rsidRPr="006E6ACD" w:rsidRDefault="006261D2" w:rsidP="00C932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Maize me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261D2" w:rsidRPr="006E6ACD" w:rsidRDefault="006261D2" w:rsidP="00C932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82 (96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261D2" w:rsidRPr="006E6ACD" w:rsidRDefault="006261D2" w:rsidP="00C932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770 (485; 145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261D2" w:rsidRPr="006E6ACD" w:rsidRDefault="006261D2" w:rsidP="00C932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86 (97.5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261D2" w:rsidRPr="006E6ACD" w:rsidRDefault="006261D2" w:rsidP="00C932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970 (554; 1734)</w:t>
            </w:r>
          </w:p>
        </w:tc>
      </w:tr>
      <w:tr w:rsidR="006261D2" w:rsidRPr="006E6ACD" w:rsidTr="006261D2">
        <w:trPr>
          <w:trHeight w:val="148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6248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White ri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6248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55 (89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6248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39 (137; 53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6248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45 (87.1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6248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90 (99; 532)</w:t>
            </w:r>
          </w:p>
        </w:tc>
      </w:tr>
      <w:tr w:rsidR="006261D2" w:rsidRPr="006E6ACD" w:rsidTr="006261D2">
        <w:trPr>
          <w:trHeight w:val="93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A73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App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A73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33 (84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A73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43.2 (76; 26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A73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31 (83.6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A73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82 (61; 266)</w:t>
            </w:r>
          </w:p>
        </w:tc>
      </w:tr>
      <w:tr w:rsidR="006261D2" w:rsidRPr="006E6ACD" w:rsidTr="006261D2">
        <w:trPr>
          <w:trHeight w:val="167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4D7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 xml:space="preserve">Beetroot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11 (78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49 (16; 28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92 (73.7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3 (16; 114)</w:t>
            </w:r>
          </w:p>
        </w:tc>
      </w:tr>
      <w:tr w:rsidR="006261D2" w:rsidRPr="006E6ACD" w:rsidTr="006261D2">
        <w:trPr>
          <w:trHeight w:val="100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Egg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07 (77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27 (109; 64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08 (77.8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27 (109; 616)</w:t>
            </w:r>
          </w:p>
        </w:tc>
      </w:tr>
      <w:tr w:rsidR="006261D2" w:rsidRPr="006E6ACD" w:rsidTr="006261D2">
        <w:trPr>
          <w:trHeight w:val="173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Bana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82 (71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04 (60; 38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95 (74.5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20 (61; 382)</w:t>
            </w:r>
          </w:p>
        </w:tc>
      </w:tr>
      <w:tr w:rsidR="006261D2" w:rsidRPr="006E6ACD" w:rsidTr="006261D2">
        <w:trPr>
          <w:trHeight w:val="105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Full cream milk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72 (68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62 (163; 28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59 (65.4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62 (144; 321)</w:t>
            </w:r>
          </w:p>
        </w:tc>
      </w:tr>
      <w:tr w:rsidR="006261D2" w:rsidRPr="006E6ACD" w:rsidTr="006261D2">
        <w:trPr>
          <w:trHeight w:val="180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Chicke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55 (64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 xml:space="preserve">237 (118; 917)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41 (60.1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36 (117; 917)</w:t>
            </w:r>
          </w:p>
        </w:tc>
      </w:tr>
      <w:tr w:rsidR="006261D2" w:rsidRPr="006E6ACD" w:rsidTr="006261D2">
        <w:trPr>
          <w:trHeight w:val="111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Pea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50 (63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15 (69; 30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36 (59.6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44 (71; 300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Potat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75 (44.2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415 (112; 124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52 (38.4)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411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90 (89; 990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3B1E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 xml:space="preserve">Processed foods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3B1E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% of sample consuming product n (%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3B1E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 xml:space="preserve">Energy </w:t>
            </w:r>
          </w:p>
          <w:p w:rsidR="006261D2" w:rsidRPr="006E6ACD" w:rsidRDefault="006261D2" w:rsidP="003B1E7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(kJ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3B1E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% of sample consuming product n (%)</w:t>
            </w:r>
          </w:p>
        </w:tc>
        <w:tc>
          <w:tcPr>
            <w:tcW w:w="21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3B1E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 xml:space="preserve">Energy </w:t>
            </w:r>
          </w:p>
          <w:p w:rsidR="006261D2" w:rsidRPr="006E6ACD" w:rsidRDefault="006261D2" w:rsidP="003B1E7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(kJ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Peanut butt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95 (49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59.3 (104.8; 262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19 (44.7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49.7 (74.9; 733.6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Atchar</w:t>
            </w:r>
            <w:proofErr w:type="spellEnd"/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82 (45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81 (45.7; 989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36 (34.3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12.3 (26.5; 712.6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Vetkoek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61 (40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696.7 (174.2; 1524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57 (39.7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522.5 (174.2; 1524.0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Scone (plain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46 (36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686.6 (114.4; 1602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16 (29.9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28.9 (67.5; 1235.8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Peanut butt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37 (34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02.7 (34.2; 1198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23 (31.1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68.5 (17.1; 287.5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Canned pilchard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35 (34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74.6 (17.4; 455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00 (25.3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4.7 (17.6; 435.4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Roasted/salted peanut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11 (28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85.3 (62.9; 459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23 (31.1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48.2 (62.9; 398.3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Beer (4.5% alcohol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78 (19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89.5 (171.9; 1578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62 (15.7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29.1 (96.2; 1348.8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Canned peach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77 (19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58.5 (22.5; 315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58 (14.7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5.9 (9.0; 81.0)</w:t>
            </w:r>
          </w:p>
        </w:tc>
      </w:tr>
      <w:tr w:rsidR="006261D2" w:rsidRPr="006E6ACD" w:rsidTr="006261D2">
        <w:trPr>
          <w:trHeight w:val="19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Canned vegetabl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62 (15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42.3 (21.4; 212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66 (16.6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8.2 (13.2; 201.4)</w:t>
            </w:r>
          </w:p>
        </w:tc>
      </w:tr>
      <w:tr w:rsidR="006261D2" w:rsidRPr="006E6ACD" w:rsidTr="006261D2">
        <w:trPr>
          <w:trHeight w:val="467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ZA"/>
              </w:rPr>
              <w:t>Ultra-processed food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% of sample consuming product n (%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 xml:space="preserve">Energy </w:t>
            </w:r>
          </w:p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(kJ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% of sample consuming product n (%)</w:t>
            </w:r>
          </w:p>
        </w:tc>
        <w:tc>
          <w:tcPr>
            <w:tcW w:w="21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 xml:space="preserve">Energy </w:t>
            </w:r>
          </w:p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ZA"/>
              </w:rPr>
              <w:t>(kJ)</w:t>
            </w:r>
          </w:p>
        </w:tc>
      </w:tr>
      <w:tr w:rsidR="006261D2" w:rsidRPr="006E6ACD" w:rsidTr="006261D2">
        <w:trPr>
          <w:trHeight w:val="201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*Brown brea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00 (75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444 (148; 103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72 (68.7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22 (97; 932)</w:t>
            </w:r>
          </w:p>
        </w:tc>
      </w:tr>
      <w:tr w:rsidR="006261D2" w:rsidRPr="006E6ACD" w:rsidTr="006261D2">
        <w:trPr>
          <w:trHeight w:val="129"/>
        </w:trPr>
        <w:tc>
          <w:tcPr>
            <w:tcW w:w="212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*White bread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97 (75.0)</w:t>
            </w:r>
          </w:p>
        </w:tc>
        <w:tc>
          <w:tcPr>
            <w:tcW w:w="184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029 (617; 1275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99 (75.5)</w:t>
            </w:r>
          </w:p>
        </w:tc>
        <w:tc>
          <w:tcPr>
            <w:tcW w:w="218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926 (529; 1234)</w:t>
            </w:r>
          </w:p>
        </w:tc>
      </w:tr>
      <w:tr w:rsidR="006261D2" w:rsidRPr="006E6ACD" w:rsidTr="006261D2">
        <w:trPr>
          <w:trHeight w:val="204"/>
        </w:trPr>
        <w:tc>
          <w:tcPr>
            <w:tcW w:w="2127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Soup powder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91 (73.5)</w:t>
            </w:r>
          </w:p>
        </w:tc>
        <w:tc>
          <w:tcPr>
            <w:tcW w:w="1842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73 (28; 122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307 (77.5)</w:t>
            </w:r>
          </w:p>
        </w:tc>
        <w:tc>
          <w:tcPr>
            <w:tcW w:w="2182" w:type="dxa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66 (27; 183)</w:t>
            </w:r>
          </w:p>
        </w:tc>
      </w:tr>
      <w:tr w:rsidR="006261D2" w:rsidRPr="006E6ACD" w:rsidTr="006261D2">
        <w:trPr>
          <w:trHeight w:val="149"/>
        </w:trPr>
        <w:tc>
          <w:tcPr>
            <w:tcW w:w="2127" w:type="dxa"/>
            <w:tcBorders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Beef sausage</w:t>
            </w:r>
          </w:p>
        </w:tc>
        <w:tc>
          <w:tcPr>
            <w:tcW w:w="2126" w:type="dxa"/>
            <w:tcBorders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90 (73.2)</w:t>
            </w:r>
          </w:p>
        </w:tc>
        <w:tc>
          <w:tcPr>
            <w:tcW w:w="1842" w:type="dxa"/>
            <w:tcBorders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78.4 (139.2; 1624.0)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82 (71.2)</w:t>
            </w:r>
          </w:p>
        </w:tc>
        <w:tc>
          <w:tcPr>
            <w:tcW w:w="2182" w:type="dxa"/>
            <w:tcBorders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78.6 (116.0; 835.2)</w:t>
            </w:r>
          </w:p>
        </w:tc>
      </w:tr>
      <w:tr w:rsidR="006261D2" w:rsidRPr="006E6ACD" w:rsidTr="006261D2">
        <w:trPr>
          <w:trHeight w:val="14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Margarin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87 (72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595 (191; 297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54 (64.1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405 (170; 1882)</w:t>
            </w:r>
          </w:p>
        </w:tc>
      </w:tr>
      <w:tr w:rsidR="006261D2" w:rsidRPr="006E6ACD" w:rsidTr="006261D2">
        <w:trPr>
          <w:trHeight w:val="81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Carbonated Soft drink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34 (59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75 (87; 26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37 (59.8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75 (82; 263)</w:t>
            </w:r>
          </w:p>
        </w:tc>
      </w:tr>
      <w:tr w:rsidR="006261D2" w:rsidRPr="006E6ACD" w:rsidTr="006261D2">
        <w:trPr>
          <w:trHeight w:val="156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French Fri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10 (53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18 (82; 127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23 (56.3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18 (91; 912)</w:t>
            </w:r>
          </w:p>
        </w:tc>
      </w:tr>
      <w:tr w:rsidR="006261D2" w:rsidRPr="006E6ACD" w:rsidTr="006261D2">
        <w:trPr>
          <w:trHeight w:val="101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Crumbed Fis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09 (52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58 (49; 85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80 (45.5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97 (44; 854)</w:t>
            </w:r>
          </w:p>
        </w:tc>
      </w:tr>
      <w:tr w:rsidR="006261D2" w:rsidRPr="006E6ACD" w:rsidTr="006261D2">
        <w:trPr>
          <w:trHeight w:val="175"/>
        </w:trPr>
        <w:tc>
          <w:tcPr>
            <w:tcW w:w="212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Potato Crisps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05 (51.8)</w:t>
            </w:r>
          </w:p>
        </w:tc>
        <w:tc>
          <w:tcPr>
            <w:tcW w:w="184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38 (102; 2315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04 (51.5)</w:t>
            </w:r>
          </w:p>
        </w:tc>
        <w:tc>
          <w:tcPr>
            <w:tcW w:w="21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238 (99; 833)</w:t>
            </w:r>
          </w:p>
        </w:tc>
      </w:tr>
      <w:tr w:rsidR="006261D2" w:rsidRPr="006E6ACD" w:rsidTr="006261D2">
        <w:trPr>
          <w:trHeight w:val="93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Tomato Sauce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93 (48.7)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82 (27; 480)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164 (41.4)</w:t>
            </w:r>
          </w:p>
        </w:tc>
        <w:tc>
          <w:tcPr>
            <w:tcW w:w="2182" w:type="dxa"/>
            <w:tcBorders>
              <w:top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</w:tcPr>
          <w:p w:rsidR="006261D2" w:rsidRPr="006E6ACD" w:rsidRDefault="006261D2" w:rsidP="00D45F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</w:pPr>
            <w:r w:rsidRPr="006E6A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ZA"/>
              </w:rPr>
              <w:t>42 (20; 243)</w:t>
            </w:r>
          </w:p>
        </w:tc>
      </w:tr>
    </w:tbl>
    <w:p w:rsidR="00323DF0" w:rsidRPr="00D36331" w:rsidRDefault="00323DF0" w:rsidP="00323DF0">
      <w:pPr>
        <w:spacing w:after="0"/>
        <w:rPr>
          <w:rFonts w:ascii="Times New Roman" w:hAnsi="Times New Roman" w:cs="Times New Roman"/>
          <w:sz w:val="18"/>
        </w:rPr>
        <w:sectPr w:rsidR="00323DF0" w:rsidRPr="00D36331" w:rsidSect="006E6ACD">
          <w:headerReference w:type="default" r:id="rId11"/>
          <w:type w:val="continuous"/>
          <w:pgSz w:w="11906" w:h="16838"/>
          <w:pgMar w:top="1440" w:right="1440" w:bottom="1440" w:left="567" w:header="708" w:footer="708" w:gutter="0"/>
          <w:cols w:space="708"/>
          <w:docGrid w:linePitch="360"/>
        </w:sectPr>
      </w:pPr>
      <w:r w:rsidRPr="006E6ACD">
        <w:rPr>
          <w:rFonts w:ascii="Times New Roman" w:hAnsi="Times New Roman" w:cs="Times New Roman"/>
          <w:sz w:val="18"/>
        </w:rPr>
        <w:t>* fortified with vitamin A, thiamine, riboflavin, niacin, pyrido</w:t>
      </w:r>
      <w:r w:rsidR="00DD7687" w:rsidRPr="006E6ACD">
        <w:rPr>
          <w:rFonts w:ascii="Times New Roman" w:hAnsi="Times New Roman" w:cs="Times New Roman"/>
          <w:sz w:val="18"/>
        </w:rPr>
        <w:t>xine, folic acid, iron and zinc</w:t>
      </w:r>
      <w:r w:rsidR="00554FB3" w:rsidRPr="006E6ACD">
        <w:rPr>
          <w:rFonts w:ascii="Times New Roman" w:hAnsi="Times New Roman" w:cs="Times New Roman"/>
          <w:sz w:val="18"/>
        </w:rPr>
        <w:br/>
        <w:t>† Reported as median (p 25</w:t>
      </w:r>
      <w:r w:rsidR="00554FB3" w:rsidRPr="006E6ACD">
        <w:rPr>
          <w:rFonts w:ascii="Times New Roman" w:hAnsi="Times New Roman" w:cs="Times New Roman"/>
          <w:sz w:val="18"/>
          <w:vertAlign w:val="superscript"/>
        </w:rPr>
        <w:t>th</w:t>
      </w:r>
      <w:r w:rsidR="00554FB3" w:rsidRPr="006E6ACD">
        <w:rPr>
          <w:rFonts w:ascii="Times New Roman" w:hAnsi="Times New Roman" w:cs="Times New Roman"/>
          <w:sz w:val="18"/>
        </w:rPr>
        <w:t>; p 75</w:t>
      </w:r>
      <w:r w:rsidR="00D35B9A" w:rsidRPr="006E6ACD">
        <w:rPr>
          <w:rFonts w:ascii="Times New Roman" w:hAnsi="Times New Roman" w:cs="Times New Roman"/>
          <w:sz w:val="18"/>
          <w:vertAlign w:val="superscript"/>
        </w:rPr>
        <w:t>th</w:t>
      </w:r>
      <w:r w:rsidR="00A00E48" w:rsidRPr="006E6ACD">
        <w:rPr>
          <w:rFonts w:ascii="Times New Roman" w:hAnsi="Times New Roman" w:cs="Times New Roman"/>
          <w:sz w:val="18"/>
        </w:rPr>
        <w:t>)</w:t>
      </w:r>
    </w:p>
    <w:p w:rsidR="00D62BCC" w:rsidRDefault="00D62BCC" w:rsidP="00DA0412"/>
    <w:sectPr w:rsidR="00D62BCC" w:rsidSect="006E6AC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105B3" w:rsidRDefault="00D105B3" w:rsidP="004C2B99">
      <w:pPr>
        <w:spacing w:after="0" w:line="240" w:lineRule="auto"/>
      </w:pPr>
      <w:r>
        <w:separator/>
      </w:r>
    </w:p>
  </w:endnote>
  <w:endnote w:type="continuationSeparator" w:id="0">
    <w:p w:rsidR="00D105B3" w:rsidRDefault="00D105B3" w:rsidP="004C2B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105B3" w:rsidRDefault="00D105B3" w:rsidP="004C2B99">
      <w:pPr>
        <w:spacing w:after="0" w:line="240" w:lineRule="auto"/>
      </w:pPr>
      <w:r>
        <w:separator/>
      </w:r>
    </w:p>
  </w:footnote>
  <w:footnote w:type="continuationSeparator" w:id="0">
    <w:p w:rsidR="00D105B3" w:rsidRDefault="00D105B3" w:rsidP="004C2B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890507324"/>
      <w:docPartObj>
        <w:docPartGallery w:val="Page Numbers (Top of Page)"/>
        <w:docPartUnique/>
      </w:docPartObj>
    </w:sdtPr>
    <w:sdtEndPr>
      <w:rPr>
        <w:noProof/>
      </w:rPr>
    </w:sdtEndPr>
    <w:sdtContent>
      <w:p w:rsidR="00807A65" w:rsidRDefault="00093602">
        <w:pPr>
          <w:pStyle w:val="Header"/>
          <w:jc w:val="right"/>
        </w:pPr>
        <w:r>
          <w:fldChar w:fldCharType="begin"/>
        </w:r>
        <w:r w:rsidR="00807A65">
          <w:instrText xml:space="preserve"> PAGE   \* MERGEFORMAT </w:instrText>
        </w:r>
        <w:r>
          <w:fldChar w:fldCharType="separate"/>
        </w:r>
        <w:r w:rsidR="00180BD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07A65" w:rsidRDefault="00807A6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CD2EAA"/>
    <w:multiLevelType w:val="hybridMultilevel"/>
    <w:tmpl w:val="1BAC0BE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662D9B"/>
    <w:multiLevelType w:val="hybridMultilevel"/>
    <w:tmpl w:val="54E65962"/>
    <w:lvl w:ilvl="0" w:tplc="DBEA1AE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1C5DCD"/>
    <w:multiLevelType w:val="hybridMultilevel"/>
    <w:tmpl w:val="F0B86E34"/>
    <w:lvl w:ilvl="0" w:tplc="3800CC6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FD81C99"/>
    <w:multiLevelType w:val="hybridMultilevel"/>
    <w:tmpl w:val="3A343AC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zAxNjMxNzM1MzewNDBW0lEKTi0uzszPAykwrgUAymajV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1C7AEB"/>
    <w:rsid w:val="00000BAB"/>
    <w:rsid w:val="000014E3"/>
    <w:rsid w:val="0000209A"/>
    <w:rsid w:val="000058B3"/>
    <w:rsid w:val="00006271"/>
    <w:rsid w:val="00006BEB"/>
    <w:rsid w:val="00007884"/>
    <w:rsid w:val="00007978"/>
    <w:rsid w:val="00011AD9"/>
    <w:rsid w:val="00012960"/>
    <w:rsid w:val="00014BDB"/>
    <w:rsid w:val="00014C61"/>
    <w:rsid w:val="000179C6"/>
    <w:rsid w:val="00020883"/>
    <w:rsid w:val="00021049"/>
    <w:rsid w:val="0002149A"/>
    <w:rsid w:val="000241A1"/>
    <w:rsid w:val="0002498C"/>
    <w:rsid w:val="000251B2"/>
    <w:rsid w:val="00026BE5"/>
    <w:rsid w:val="00026CF3"/>
    <w:rsid w:val="00027CB2"/>
    <w:rsid w:val="00030412"/>
    <w:rsid w:val="0003049B"/>
    <w:rsid w:val="00030805"/>
    <w:rsid w:val="0003126A"/>
    <w:rsid w:val="00031370"/>
    <w:rsid w:val="00031E82"/>
    <w:rsid w:val="00032426"/>
    <w:rsid w:val="00032697"/>
    <w:rsid w:val="000331AB"/>
    <w:rsid w:val="000331F7"/>
    <w:rsid w:val="00034ADE"/>
    <w:rsid w:val="00041EEE"/>
    <w:rsid w:val="00042B64"/>
    <w:rsid w:val="000441B5"/>
    <w:rsid w:val="000463F8"/>
    <w:rsid w:val="00050D97"/>
    <w:rsid w:val="00051041"/>
    <w:rsid w:val="0005192E"/>
    <w:rsid w:val="00051FFD"/>
    <w:rsid w:val="00052690"/>
    <w:rsid w:val="0005275F"/>
    <w:rsid w:val="00053740"/>
    <w:rsid w:val="000560BE"/>
    <w:rsid w:val="00056B98"/>
    <w:rsid w:val="00057CBF"/>
    <w:rsid w:val="00060892"/>
    <w:rsid w:val="00062270"/>
    <w:rsid w:val="00065739"/>
    <w:rsid w:val="00065A2A"/>
    <w:rsid w:val="00070321"/>
    <w:rsid w:val="00070484"/>
    <w:rsid w:val="00071E9F"/>
    <w:rsid w:val="00073C6B"/>
    <w:rsid w:val="00073DD4"/>
    <w:rsid w:val="000740E0"/>
    <w:rsid w:val="00074647"/>
    <w:rsid w:val="00075A7E"/>
    <w:rsid w:val="00076652"/>
    <w:rsid w:val="00076BA4"/>
    <w:rsid w:val="00081D0F"/>
    <w:rsid w:val="00082EE6"/>
    <w:rsid w:val="00083000"/>
    <w:rsid w:val="000858F0"/>
    <w:rsid w:val="00085D00"/>
    <w:rsid w:val="000904A6"/>
    <w:rsid w:val="000907DE"/>
    <w:rsid w:val="00090BFD"/>
    <w:rsid w:val="00092A8A"/>
    <w:rsid w:val="00092E1F"/>
    <w:rsid w:val="00093602"/>
    <w:rsid w:val="000937BA"/>
    <w:rsid w:val="00093971"/>
    <w:rsid w:val="00093A19"/>
    <w:rsid w:val="000954BE"/>
    <w:rsid w:val="00095D6D"/>
    <w:rsid w:val="00096EE2"/>
    <w:rsid w:val="00097857"/>
    <w:rsid w:val="000A0CC5"/>
    <w:rsid w:val="000A17F0"/>
    <w:rsid w:val="000A3179"/>
    <w:rsid w:val="000A4588"/>
    <w:rsid w:val="000A4AA1"/>
    <w:rsid w:val="000A4AFC"/>
    <w:rsid w:val="000A6E39"/>
    <w:rsid w:val="000A75CD"/>
    <w:rsid w:val="000B20B5"/>
    <w:rsid w:val="000B29FE"/>
    <w:rsid w:val="000B30B1"/>
    <w:rsid w:val="000B3757"/>
    <w:rsid w:val="000B4A07"/>
    <w:rsid w:val="000B4C49"/>
    <w:rsid w:val="000B54C0"/>
    <w:rsid w:val="000B7F23"/>
    <w:rsid w:val="000C046E"/>
    <w:rsid w:val="000C0E0D"/>
    <w:rsid w:val="000C1812"/>
    <w:rsid w:val="000C54F0"/>
    <w:rsid w:val="000C5B6A"/>
    <w:rsid w:val="000C5C82"/>
    <w:rsid w:val="000C796B"/>
    <w:rsid w:val="000C7B6F"/>
    <w:rsid w:val="000D21B8"/>
    <w:rsid w:val="000D2388"/>
    <w:rsid w:val="000D2FE1"/>
    <w:rsid w:val="000D3E54"/>
    <w:rsid w:val="000D44CA"/>
    <w:rsid w:val="000D4DF1"/>
    <w:rsid w:val="000D5288"/>
    <w:rsid w:val="000D5880"/>
    <w:rsid w:val="000D6637"/>
    <w:rsid w:val="000D7C77"/>
    <w:rsid w:val="000E0313"/>
    <w:rsid w:val="000E2ABC"/>
    <w:rsid w:val="000E3D13"/>
    <w:rsid w:val="000E6314"/>
    <w:rsid w:val="000E788D"/>
    <w:rsid w:val="000E7964"/>
    <w:rsid w:val="000F04D4"/>
    <w:rsid w:val="000F06DC"/>
    <w:rsid w:val="000F1146"/>
    <w:rsid w:val="000F1F97"/>
    <w:rsid w:val="000F213C"/>
    <w:rsid w:val="000F227A"/>
    <w:rsid w:val="000F3EE1"/>
    <w:rsid w:val="000F5898"/>
    <w:rsid w:val="000F6763"/>
    <w:rsid w:val="00102165"/>
    <w:rsid w:val="00102875"/>
    <w:rsid w:val="00102F00"/>
    <w:rsid w:val="00102F80"/>
    <w:rsid w:val="0010424D"/>
    <w:rsid w:val="00104453"/>
    <w:rsid w:val="00104D1E"/>
    <w:rsid w:val="00105600"/>
    <w:rsid w:val="00110A8C"/>
    <w:rsid w:val="00110B29"/>
    <w:rsid w:val="00111697"/>
    <w:rsid w:val="00112F51"/>
    <w:rsid w:val="001151E8"/>
    <w:rsid w:val="001163C2"/>
    <w:rsid w:val="00117177"/>
    <w:rsid w:val="001204B4"/>
    <w:rsid w:val="0012266E"/>
    <w:rsid w:val="00122DF2"/>
    <w:rsid w:val="00123251"/>
    <w:rsid w:val="00123ABB"/>
    <w:rsid w:val="001261D5"/>
    <w:rsid w:val="00126DA1"/>
    <w:rsid w:val="00127499"/>
    <w:rsid w:val="001274A7"/>
    <w:rsid w:val="00127FD1"/>
    <w:rsid w:val="001329BD"/>
    <w:rsid w:val="001332EC"/>
    <w:rsid w:val="001333DE"/>
    <w:rsid w:val="001409AB"/>
    <w:rsid w:val="00141749"/>
    <w:rsid w:val="00143A95"/>
    <w:rsid w:val="00145164"/>
    <w:rsid w:val="001453B8"/>
    <w:rsid w:val="0014729D"/>
    <w:rsid w:val="0014736C"/>
    <w:rsid w:val="001504FA"/>
    <w:rsid w:val="00150852"/>
    <w:rsid w:val="001518EE"/>
    <w:rsid w:val="00152429"/>
    <w:rsid w:val="00152D07"/>
    <w:rsid w:val="00152FA8"/>
    <w:rsid w:val="00153041"/>
    <w:rsid w:val="00155C25"/>
    <w:rsid w:val="00156046"/>
    <w:rsid w:val="00156558"/>
    <w:rsid w:val="001567E5"/>
    <w:rsid w:val="00156D1D"/>
    <w:rsid w:val="0016028E"/>
    <w:rsid w:val="00161AD6"/>
    <w:rsid w:val="00163078"/>
    <w:rsid w:val="00163381"/>
    <w:rsid w:val="001644B0"/>
    <w:rsid w:val="0016462A"/>
    <w:rsid w:val="00164E6D"/>
    <w:rsid w:val="00165888"/>
    <w:rsid w:val="001660E1"/>
    <w:rsid w:val="001713A2"/>
    <w:rsid w:val="00171470"/>
    <w:rsid w:val="00172332"/>
    <w:rsid w:val="00173847"/>
    <w:rsid w:val="001739FB"/>
    <w:rsid w:val="00174FA1"/>
    <w:rsid w:val="00176D7F"/>
    <w:rsid w:val="00177BF8"/>
    <w:rsid w:val="00180BDE"/>
    <w:rsid w:val="00181FC6"/>
    <w:rsid w:val="0018206D"/>
    <w:rsid w:val="001820A0"/>
    <w:rsid w:val="001827F0"/>
    <w:rsid w:val="00182B16"/>
    <w:rsid w:val="001838C5"/>
    <w:rsid w:val="00183D00"/>
    <w:rsid w:val="00183E3F"/>
    <w:rsid w:val="001841B9"/>
    <w:rsid w:val="0018491E"/>
    <w:rsid w:val="0018525A"/>
    <w:rsid w:val="00190904"/>
    <w:rsid w:val="0019091E"/>
    <w:rsid w:val="00190B54"/>
    <w:rsid w:val="0019548B"/>
    <w:rsid w:val="001A0870"/>
    <w:rsid w:val="001A1064"/>
    <w:rsid w:val="001A2A7D"/>
    <w:rsid w:val="001A3BB1"/>
    <w:rsid w:val="001A3F59"/>
    <w:rsid w:val="001A4BD4"/>
    <w:rsid w:val="001A6862"/>
    <w:rsid w:val="001B05AC"/>
    <w:rsid w:val="001B2D67"/>
    <w:rsid w:val="001B2D83"/>
    <w:rsid w:val="001B300E"/>
    <w:rsid w:val="001B39FA"/>
    <w:rsid w:val="001B3A39"/>
    <w:rsid w:val="001B6157"/>
    <w:rsid w:val="001B76F0"/>
    <w:rsid w:val="001C0276"/>
    <w:rsid w:val="001C1EFA"/>
    <w:rsid w:val="001C1F90"/>
    <w:rsid w:val="001C70E0"/>
    <w:rsid w:val="001C7438"/>
    <w:rsid w:val="001C7801"/>
    <w:rsid w:val="001C7AEB"/>
    <w:rsid w:val="001D1A38"/>
    <w:rsid w:val="001D276C"/>
    <w:rsid w:val="001D334A"/>
    <w:rsid w:val="001D3C50"/>
    <w:rsid w:val="001D4368"/>
    <w:rsid w:val="001D4C7F"/>
    <w:rsid w:val="001D50B1"/>
    <w:rsid w:val="001D5A41"/>
    <w:rsid w:val="001D607A"/>
    <w:rsid w:val="001E07E7"/>
    <w:rsid w:val="001E124E"/>
    <w:rsid w:val="001E2878"/>
    <w:rsid w:val="001E3234"/>
    <w:rsid w:val="001E3409"/>
    <w:rsid w:val="001E3D71"/>
    <w:rsid w:val="001E3FFC"/>
    <w:rsid w:val="001E4D6C"/>
    <w:rsid w:val="001E543F"/>
    <w:rsid w:val="001E6D67"/>
    <w:rsid w:val="001E6F25"/>
    <w:rsid w:val="001E705F"/>
    <w:rsid w:val="001E76F0"/>
    <w:rsid w:val="001F15FE"/>
    <w:rsid w:val="001F1CB4"/>
    <w:rsid w:val="001F22AA"/>
    <w:rsid w:val="001F3C97"/>
    <w:rsid w:val="001F4047"/>
    <w:rsid w:val="001F4590"/>
    <w:rsid w:val="001F4705"/>
    <w:rsid w:val="001F4B03"/>
    <w:rsid w:val="001F4C63"/>
    <w:rsid w:val="001F5DF1"/>
    <w:rsid w:val="001F698F"/>
    <w:rsid w:val="001F6DE6"/>
    <w:rsid w:val="001F7276"/>
    <w:rsid w:val="001F7D11"/>
    <w:rsid w:val="00200F9A"/>
    <w:rsid w:val="002015A5"/>
    <w:rsid w:val="00201BA2"/>
    <w:rsid w:val="00203174"/>
    <w:rsid w:val="0020345F"/>
    <w:rsid w:val="002045B8"/>
    <w:rsid w:val="00204A88"/>
    <w:rsid w:val="00204D44"/>
    <w:rsid w:val="00204E08"/>
    <w:rsid w:val="00204F89"/>
    <w:rsid w:val="00205B55"/>
    <w:rsid w:val="00212758"/>
    <w:rsid w:val="00212C25"/>
    <w:rsid w:val="00213B40"/>
    <w:rsid w:val="00213F17"/>
    <w:rsid w:val="00213F9B"/>
    <w:rsid w:val="00216207"/>
    <w:rsid w:val="002170F5"/>
    <w:rsid w:val="00217592"/>
    <w:rsid w:val="00220FA6"/>
    <w:rsid w:val="002227B0"/>
    <w:rsid w:val="0022305C"/>
    <w:rsid w:val="002237AF"/>
    <w:rsid w:val="00224C49"/>
    <w:rsid w:val="00224F2D"/>
    <w:rsid w:val="00226854"/>
    <w:rsid w:val="0022762F"/>
    <w:rsid w:val="00227BD6"/>
    <w:rsid w:val="00227E94"/>
    <w:rsid w:val="002312D7"/>
    <w:rsid w:val="00231E49"/>
    <w:rsid w:val="00233011"/>
    <w:rsid w:val="002337C6"/>
    <w:rsid w:val="002346EF"/>
    <w:rsid w:val="002352A2"/>
    <w:rsid w:val="00236970"/>
    <w:rsid w:val="00237B40"/>
    <w:rsid w:val="00242AB9"/>
    <w:rsid w:val="002431EF"/>
    <w:rsid w:val="00243539"/>
    <w:rsid w:val="002442CB"/>
    <w:rsid w:val="00247629"/>
    <w:rsid w:val="002502CA"/>
    <w:rsid w:val="00250A4C"/>
    <w:rsid w:val="002510DE"/>
    <w:rsid w:val="00252173"/>
    <w:rsid w:val="00252A2B"/>
    <w:rsid w:val="00253C73"/>
    <w:rsid w:val="002551F4"/>
    <w:rsid w:val="002564BE"/>
    <w:rsid w:val="00257B03"/>
    <w:rsid w:val="00257F68"/>
    <w:rsid w:val="002625D9"/>
    <w:rsid w:val="002628CC"/>
    <w:rsid w:val="00262C1C"/>
    <w:rsid w:val="00265A94"/>
    <w:rsid w:val="002661A7"/>
    <w:rsid w:val="00270B3F"/>
    <w:rsid w:val="00270CA7"/>
    <w:rsid w:val="0027126C"/>
    <w:rsid w:val="00272DC1"/>
    <w:rsid w:val="0027500C"/>
    <w:rsid w:val="002758E0"/>
    <w:rsid w:val="002777FD"/>
    <w:rsid w:val="0028217B"/>
    <w:rsid w:val="00282350"/>
    <w:rsid w:val="00284D2B"/>
    <w:rsid w:val="00285736"/>
    <w:rsid w:val="00286EFB"/>
    <w:rsid w:val="00290465"/>
    <w:rsid w:val="002924B6"/>
    <w:rsid w:val="0029290C"/>
    <w:rsid w:val="002961C1"/>
    <w:rsid w:val="00296D61"/>
    <w:rsid w:val="00296D65"/>
    <w:rsid w:val="00297306"/>
    <w:rsid w:val="002A041C"/>
    <w:rsid w:val="002A0CDA"/>
    <w:rsid w:val="002A1BE6"/>
    <w:rsid w:val="002A4713"/>
    <w:rsid w:val="002A4C3D"/>
    <w:rsid w:val="002A6D47"/>
    <w:rsid w:val="002A7CD2"/>
    <w:rsid w:val="002B45F0"/>
    <w:rsid w:val="002B472D"/>
    <w:rsid w:val="002B4767"/>
    <w:rsid w:val="002B4D56"/>
    <w:rsid w:val="002B5F5F"/>
    <w:rsid w:val="002B731D"/>
    <w:rsid w:val="002B7F02"/>
    <w:rsid w:val="002C20F8"/>
    <w:rsid w:val="002C2491"/>
    <w:rsid w:val="002C2D2A"/>
    <w:rsid w:val="002C39F4"/>
    <w:rsid w:val="002C3A8F"/>
    <w:rsid w:val="002C49E3"/>
    <w:rsid w:val="002C4AFC"/>
    <w:rsid w:val="002C6A3B"/>
    <w:rsid w:val="002C7BCA"/>
    <w:rsid w:val="002D049B"/>
    <w:rsid w:val="002D2783"/>
    <w:rsid w:val="002D30C5"/>
    <w:rsid w:val="002D3F06"/>
    <w:rsid w:val="002D410C"/>
    <w:rsid w:val="002D4E12"/>
    <w:rsid w:val="002D5202"/>
    <w:rsid w:val="002D6779"/>
    <w:rsid w:val="002D7085"/>
    <w:rsid w:val="002D7D0B"/>
    <w:rsid w:val="002E3295"/>
    <w:rsid w:val="002E36FA"/>
    <w:rsid w:val="002E40B4"/>
    <w:rsid w:val="002E6C1C"/>
    <w:rsid w:val="002E6CF9"/>
    <w:rsid w:val="002E7673"/>
    <w:rsid w:val="002F1647"/>
    <w:rsid w:val="002F17F8"/>
    <w:rsid w:val="002F1DCE"/>
    <w:rsid w:val="002F2910"/>
    <w:rsid w:val="002F31E3"/>
    <w:rsid w:val="002F35C6"/>
    <w:rsid w:val="002F4371"/>
    <w:rsid w:val="002F473A"/>
    <w:rsid w:val="002F57A4"/>
    <w:rsid w:val="002F5DF7"/>
    <w:rsid w:val="002F6E09"/>
    <w:rsid w:val="002F7082"/>
    <w:rsid w:val="002F77D4"/>
    <w:rsid w:val="002F7F81"/>
    <w:rsid w:val="003002F5"/>
    <w:rsid w:val="00302685"/>
    <w:rsid w:val="00304333"/>
    <w:rsid w:val="00304D99"/>
    <w:rsid w:val="00304E44"/>
    <w:rsid w:val="0030563F"/>
    <w:rsid w:val="0030717D"/>
    <w:rsid w:val="00307C52"/>
    <w:rsid w:val="00307D1E"/>
    <w:rsid w:val="0031177D"/>
    <w:rsid w:val="0031229F"/>
    <w:rsid w:val="003126C1"/>
    <w:rsid w:val="00312BCB"/>
    <w:rsid w:val="003137C7"/>
    <w:rsid w:val="00313E9D"/>
    <w:rsid w:val="003153AE"/>
    <w:rsid w:val="00315581"/>
    <w:rsid w:val="0031584E"/>
    <w:rsid w:val="003221C7"/>
    <w:rsid w:val="0032279E"/>
    <w:rsid w:val="003236E3"/>
    <w:rsid w:val="00323DF0"/>
    <w:rsid w:val="00324EB3"/>
    <w:rsid w:val="003253AC"/>
    <w:rsid w:val="003257C5"/>
    <w:rsid w:val="00327AFD"/>
    <w:rsid w:val="003318D9"/>
    <w:rsid w:val="0033221E"/>
    <w:rsid w:val="00333FD8"/>
    <w:rsid w:val="003342B6"/>
    <w:rsid w:val="00336709"/>
    <w:rsid w:val="0033682E"/>
    <w:rsid w:val="003375EB"/>
    <w:rsid w:val="00337FF1"/>
    <w:rsid w:val="00340045"/>
    <w:rsid w:val="00343741"/>
    <w:rsid w:val="0034385F"/>
    <w:rsid w:val="003456ED"/>
    <w:rsid w:val="0034679C"/>
    <w:rsid w:val="003519CC"/>
    <w:rsid w:val="00354033"/>
    <w:rsid w:val="0035591B"/>
    <w:rsid w:val="00356792"/>
    <w:rsid w:val="003567B4"/>
    <w:rsid w:val="00357A69"/>
    <w:rsid w:val="00357C82"/>
    <w:rsid w:val="00361076"/>
    <w:rsid w:val="003616D0"/>
    <w:rsid w:val="003649C3"/>
    <w:rsid w:val="00371C5F"/>
    <w:rsid w:val="00372A65"/>
    <w:rsid w:val="003742A9"/>
    <w:rsid w:val="003752A2"/>
    <w:rsid w:val="00375C42"/>
    <w:rsid w:val="00376A63"/>
    <w:rsid w:val="00376E24"/>
    <w:rsid w:val="003775BE"/>
    <w:rsid w:val="003779FA"/>
    <w:rsid w:val="00381C62"/>
    <w:rsid w:val="00381E73"/>
    <w:rsid w:val="00382FEA"/>
    <w:rsid w:val="003830DD"/>
    <w:rsid w:val="00386411"/>
    <w:rsid w:val="00386493"/>
    <w:rsid w:val="00390488"/>
    <w:rsid w:val="0039073D"/>
    <w:rsid w:val="00391260"/>
    <w:rsid w:val="0039247B"/>
    <w:rsid w:val="00395711"/>
    <w:rsid w:val="003970DC"/>
    <w:rsid w:val="00397376"/>
    <w:rsid w:val="003A483C"/>
    <w:rsid w:val="003A4EF6"/>
    <w:rsid w:val="003A5D2D"/>
    <w:rsid w:val="003A787A"/>
    <w:rsid w:val="003A7DB9"/>
    <w:rsid w:val="003B1E7B"/>
    <w:rsid w:val="003B21D9"/>
    <w:rsid w:val="003B2798"/>
    <w:rsid w:val="003B3502"/>
    <w:rsid w:val="003B3FB9"/>
    <w:rsid w:val="003B469C"/>
    <w:rsid w:val="003B516E"/>
    <w:rsid w:val="003B52EF"/>
    <w:rsid w:val="003B5558"/>
    <w:rsid w:val="003B5D87"/>
    <w:rsid w:val="003B5DC5"/>
    <w:rsid w:val="003B6C72"/>
    <w:rsid w:val="003B7233"/>
    <w:rsid w:val="003B7C4F"/>
    <w:rsid w:val="003B7FE2"/>
    <w:rsid w:val="003C0072"/>
    <w:rsid w:val="003C0DAA"/>
    <w:rsid w:val="003C166C"/>
    <w:rsid w:val="003C1AB1"/>
    <w:rsid w:val="003C3DD0"/>
    <w:rsid w:val="003C5796"/>
    <w:rsid w:val="003C7A68"/>
    <w:rsid w:val="003D036F"/>
    <w:rsid w:val="003D0C4E"/>
    <w:rsid w:val="003D0D3F"/>
    <w:rsid w:val="003D1518"/>
    <w:rsid w:val="003D343A"/>
    <w:rsid w:val="003D3DAE"/>
    <w:rsid w:val="003D498E"/>
    <w:rsid w:val="003D4D03"/>
    <w:rsid w:val="003D5355"/>
    <w:rsid w:val="003D6476"/>
    <w:rsid w:val="003D6EF5"/>
    <w:rsid w:val="003D76CF"/>
    <w:rsid w:val="003E0036"/>
    <w:rsid w:val="003E2759"/>
    <w:rsid w:val="003E29E6"/>
    <w:rsid w:val="003E2FA5"/>
    <w:rsid w:val="003E3F5F"/>
    <w:rsid w:val="003E47CC"/>
    <w:rsid w:val="003E4941"/>
    <w:rsid w:val="003E543E"/>
    <w:rsid w:val="003E677F"/>
    <w:rsid w:val="003E737F"/>
    <w:rsid w:val="003E76BC"/>
    <w:rsid w:val="003E7721"/>
    <w:rsid w:val="003F0590"/>
    <w:rsid w:val="003F05F2"/>
    <w:rsid w:val="003F1ED4"/>
    <w:rsid w:val="003F22B8"/>
    <w:rsid w:val="003F29D2"/>
    <w:rsid w:val="003F4F9E"/>
    <w:rsid w:val="003F5662"/>
    <w:rsid w:val="003F5B6C"/>
    <w:rsid w:val="003F5E60"/>
    <w:rsid w:val="003F65FA"/>
    <w:rsid w:val="003F72B6"/>
    <w:rsid w:val="00401921"/>
    <w:rsid w:val="00401CA7"/>
    <w:rsid w:val="004037DE"/>
    <w:rsid w:val="004062BB"/>
    <w:rsid w:val="00407D91"/>
    <w:rsid w:val="004117D9"/>
    <w:rsid w:val="00411DB1"/>
    <w:rsid w:val="00413057"/>
    <w:rsid w:val="00414B81"/>
    <w:rsid w:val="0041622E"/>
    <w:rsid w:val="00420245"/>
    <w:rsid w:val="004205B0"/>
    <w:rsid w:val="00420BF1"/>
    <w:rsid w:val="00421BB1"/>
    <w:rsid w:val="0042299B"/>
    <w:rsid w:val="00422B1A"/>
    <w:rsid w:val="00423504"/>
    <w:rsid w:val="004238E1"/>
    <w:rsid w:val="004244E4"/>
    <w:rsid w:val="00424ABC"/>
    <w:rsid w:val="00425127"/>
    <w:rsid w:val="00425D0A"/>
    <w:rsid w:val="00425F3D"/>
    <w:rsid w:val="00427413"/>
    <w:rsid w:val="00427934"/>
    <w:rsid w:val="004300F6"/>
    <w:rsid w:val="004317F9"/>
    <w:rsid w:val="004345DB"/>
    <w:rsid w:val="0043468E"/>
    <w:rsid w:val="00435C48"/>
    <w:rsid w:val="00440113"/>
    <w:rsid w:val="004402F3"/>
    <w:rsid w:val="004412C2"/>
    <w:rsid w:val="004426AD"/>
    <w:rsid w:val="00442FE4"/>
    <w:rsid w:val="00443322"/>
    <w:rsid w:val="004440B1"/>
    <w:rsid w:val="004449F8"/>
    <w:rsid w:val="00445ECC"/>
    <w:rsid w:val="004473FF"/>
    <w:rsid w:val="00450B77"/>
    <w:rsid w:val="00451BC8"/>
    <w:rsid w:val="00451D03"/>
    <w:rsid w:val="004523C2"/>
    <w:rsid w:val="004526A8"/>
    <w:rsid w:val="00452B6D"/>
    <w:rsid w:val="004535EC"/>
    <w:rsid w:val="00453620"/>
    <w:rsid w:val="004547FD"/>
    <w:rsid w:val="00461CE3"/>
    <w:rsid w:val="00463A47"/>
    <w:rsid w:val="00465460"/>
    <w:rsid w:val="0046560E"/>
    <w:rsid w:val="00465802"/>
    <w:rsid w:val="00465ED1"/>
    <w:rsid w:val="00467504"/>
    <w:rsid w:val="00467C80"/>
    <w:rsid w:val="004725C9"/>
    <w:rsid w:val="00472792"/>
    <w:rsid w:val="00472F98"/>
    <w:rsid w:val="00475C57"/>
    <w:rsid w:val="00476DD5"/>
    <w:rsid w:val="00480118"/>
    <w:rsid w:val="00480288"/>
    <w:rsid w:val="00480FBD"/>
    <w:rsid w:val="00482559"/>
    <w:rsid w:val="00482666"/>
    <w:rsid w:val="00482BE1"/>
    <w:rsid w:val="0048303B"/>
    <w:rsid w:val="00483158"/>
    <w:rsid w:val="00483EEE"/>
    <w:rsid w:val="00484B68"/>
    <w:rsid w:val="004854E8"/>
    <w:rsid w:val="0048603D"/>
    <w:rsid w:val="00486771"/>
    <w:rsid w:val="00490857"/>
    <w:rsid w:val="00490BAA"/>
    <w:rsid w:val="00490C77"/>
    <w:rsid w:val="00492C28"/>
    <w:rsid w:val="00493BE1"/>
    <w:rsid w:val="00493E5F"/>
    <w:rsid w:val="00496C23"/>
    <w:rsid w:val="004A1225"/>
    <w:rsid w:val="004A1738"/>
    <w:rsid w:val="004A18D1"/>
    <w:rsid w:val="004A2F6B"/>
    <w:rsid w:val="004A35A2"/>
    <w:rsid w:val="004A4FF8"/>
    <w:rsid w:val="004A566F"/>
    <w:rsid w:val="004A57FB"/>
    <w:rsid w:val="004A6253"/>
    <w:rsid w:val="004A741A"/>
    <w:rsid w:val="004B0279"/>
    <w:rsid w:val="004B106C"/>
    <w:rsid w:val="004B1E62"/>
    <w:rsid w:val="004B35FA"/>
    <w:rsid w:val="004B6009"/>
    <w:rsid w:val="004B6BFE"/>
    <w:rsid w:val="004B7751"/>
    <w:rsid w:val="004B7DCF"/>
    <w:rsid w:val="004B7E51"/>
    <w:rsid w:val="004C072B"/>
    <w:rsid w:val="004C2B99"/>
    <w:rsid w:val="004C2DF2"/>
    <w:rsid w:val="004C2E94"/>
    <w:rsid w:val="004C3553"/>
    <w:rsid w:val="004C3CE7"/>
    <w:rsid w:val="004C5512"/>
    <w:rsid w:val="004C5586"/>
    <w:rsid w:val="004C5613"/>
    <w:rsid w:val="004C5EDA"/>
    <w:rsid w:val="004C6FB7"/>
    <w:rsid w:val="004D2174"/>
    <w:rsid w:val="004D2662"/>
    <w:rsid w:val="004D294D"/>
    <w:rsid w:val="004D2FA6"/>
    <w:rsid w:val="004D3406"/>
    <w:rsid w:val="004D35C3"/>
    <w:rsid w:val="004D502D"/>
    <w:rsid w:val="004D5A68"/>
    <w:rsid w:val="004D5AB6"/>
    <w:rsid w:val="004D62C8"/>
    <w:rsid w:val="004D7219"/>
    <w:rsid w:val="004D75BC"/>
    <w:rsid w:val="004D7C87"/>
    <w:rsid w:val="004E1DDC"/>
    <w:rsid w:val="004E3472"/>
    <w:rsid w:val="004E349F"/>
    <w:rsid w:val="004E7668"/>
    <w:rsid w:val="004F117A"/>
    <w:rsid w:val="004F51B7"/>
    <w:rsid w:val="005001E7"/>
    <w:rsid w:val="005013AD"/>
    <w:rsid w:val="005056F3"/>
    <w:rsid w:val="005063C4"/>
    <w:rsid w:val="00507843"/>
    <w:rsid w:val="0051004C"/>
    <w:rsid w:val="005105B9"/>
    <w:rsid w:val="00511491"/>
    <w:rsid w:val="00512982"/>
    <w:rsid w:val="005131A9"/>
    <w:rsid w:val="00515797"/>
    <w:rsid w:val="005171C9"/>
    <w:rsid w:val="00521342"/>
    <w:rsid w:val="005213FD"/>
    <w:rsid w:val="00521FBC"/>
    <w:rsid w:val="00522497"/>
    <w:rsid w:val="005239A6"/>
    <w:rsid w:val="00523B30"/>
    <w:rsid w:val="00523BA8"/>
    <w:rsid w:val="00523BC7"/>
    <w:rsid w:val="00523E10"/>
    <w:rsid w:val="005268A7"/>
    <w:rsid w:val="005278A0"/>
    <w:rsid w:val="00530C38"/>
    <w:rsid w:val="00531CC4"/>
    <w:rsid w:val="0053288C"/>
    <w:rsid w:val="00532DDF"/>
    <w:rsid w:val="005338D1"/>
    <w:rsid w:val="00534CC9"/>
    <w:rsid w:val="005379A4"/>
    <w:rsid w:val="00537DFD"/>
    <w:rsid w:val="00540737"/>
    <w:rsid w:val="005407C6"/>
    <w:rsid w:val="00541986"/>
    <w:rsid w:val="00541BAB"/>
    <w:rsid w:val="00543AE2"/>
    <w:rsid w:val="00543AF3"/>
    <w:rsid w:val="00543FF7"/>
    <w:rsid w:val="00544AAF"/>
    <w:rsid w:val="00545C65"/>
    <w:rsid w:val="00545FEF"/>
    <w:rsid w:val="005460CB"/>
    <w:rsid w:val="00550714"/>
    <w:rsid w:val="005517FA"/>
    <w:rsid w:val="00551DF5"/>
    <w:rsid w:val="00553273"/>
    <w:rsid w:val="00553FC1"/>
    <w:rsid w:val="00554FB3"/>
    <w:rsid w:val="00556FFD"/>
    <w:rsid w:val="00557131"/>
    <w:rsid w:val="00557AC2"/>
    <w:rsid w:val="005608A4"/>
    <w:rsid w:val="00561555"/>
    <w:rsid w:val="005618D7"/>
    <w:rsid w:val="00561A1C"/>
    <w:rsid w:val="00562B8A"/>
    <w:rsid w:val="0056387C"/>
    <w:rsid w:val="00565577"/>
    <w:rsid w:val="00566253"/>
    <w:rsid w:val="00570405"/>
    <w:rsid w:val="005711AB"/>
    <w:rsid w:val="00571C5D"/>
    <w:rsid w:val="00571D50"/>
    <w:rsid w:val="00572694"/>
    <w:rsid w:val="005802A6"/>
    <w:rsid w:val="00581722"/>
    <w:rsid w:val="00581C36"/>
    <w:rsid w:val="0058304A"/>
    <w:rsid w:val="005833FA"/>
    <w:rsid w:val="00583620"/>
    <w:rsid w:val="00584478"/>
    <w:rsid w:val="00585213"/>
    <w:rsid w:val="005853E7"/>
    <w:rsid w:val="00585620"/>
    <w:rsid w:val="00586634"/>
    <w:rsid w:val="005905BC"/>
    <w:rsid w:val="00591812"/>
    <w:rsid w:val="00591F1E"/>
    <w:rsid w:val="005923F7"/>
    <w:rsid w:val="00593558"/>
    <w:rsid w:val="005965E9"/>
    <w:rsid w:val="0059677C"/>
    <w:rsid w:val="005977FE"/>
    <w:rsid w:val="005A028C"/>
    <w:rsid w:val="005A101F"/>
    <w:rsid w:val="005A163E"/>
    <w:rsid w:val="005A4D65"/>
    <w:rsid w:val="005A5DCA"/>
    <w:rsid w:val="005A63F5"/>
    <w:rsid w:val="005A6BAB"/>
    <w:rsid w:val="005A7681"/>
    <w:rsid w:val="005B0769"/>
    <w:rsid w:val="005B1192"/>
    <w:rsid w:val="005B1C27"/>
    <w:rsid w:val="005B237E"/>
    <w:rsid w:val="005B57E8"/>
    <w:rsid w:val="005B5BC9"/>
    <w:rsid w:val="005B6B74"/>
    <w:rsid w:val="005C0946"/>
    <w:rsid w:val="005C2B1C"/>
    <w:rsid w:val="005C3EE5"/>
    <w:rsid w:val="005C4A5F"/>
    <w:rsid w:val="005C6171"/>
    <w:rsid w:val="005C73C5"/>
    <w:rsid w:val="005D08F5"/>
    <w:rsid w:val="005D45C4"/>
    <w:rsid w:val="005D6851"/>
    <w:rsid w:val="005E057A"/>
    <w:rsid w:val="005E1055"/>
    <w:rsid w:val="005E17B9"/>
    <w:rsid w:val="005E2BC4"/>
    <w:rsid w:val="005E2DFD"/>
    <w:rsid w:val="005E3A54"/>
    <w:rsid w:val="005E461E"/>
    <w:rsid w:val="005E6FBF"/>
    <w:rsid w:val="005F04BF"/>
    <w:rsid w:val="005F0774"/>
    <w:rsid w:val="005F1505"/>
    <w:rsid w:val="005F5872"/>
    <w:rsid w:val="005F63EB"/>
    <w:rsid w:val="005F6E7A"/>
    <w:rsid w:val="00600AF2"/>
    <w:rsid w:val="00601048"/>
    <w:rsid w:val="006039AE"/>
    <w:rsid w:val="00604DF5"/>
    <w:rsid w:val="00607A52"/>
    <w:rsid w:val="0061075F"/>
    <w:rsid w:val="0061210D"/>
    <w:rsid w:val="006125E9"/>
    <w:rsid w:val="006134F1"/>
    <w:rsid w:val="00615AD2"/>
    <w:rsid w:val="0061706E"/>
    <w:rsid w:val="006173B7"/>
    <w:rsid w:val="00620CA5"/>
    <w:rsid w:val="00620D8E"/>
    <w:rsid w:val="0062239F"/>
    <w:rsid w:val="00622A26"/>
    <w:rsid w:val="00624804"/>
    <w:rsid w:val="006261D2"/>
    <w:rsid w:val="0062761E"/>
    <w:rsid w:val="00627628"/>
    <w:rsid w:val="006313D6"/>
    <w:rsid w:val="00633F63"/>
    <w:rsid w:val="00635D1C"/>
    <w:rsid w:val="00635F83"/>
    <w:rsid w:val="00636527"/>
    <w:rsid w:val="00637452"/>
    <w:rsid w:val="006421FB"/>
    <w:rsid w:val="006432EC"/>
    <w:rsid w:val="006437FC"/>
    <w:rsid w:val="00644574"/>
    <w:rsid w:val="006451D8"/>
    <w:rsid w:val="00647335"/>
    <w:rsid w:val="006517B3"/>
    <w:rsid w:val="006528BB"/>
    <w:rsid w:val="00652D5C"/>
    <w:rsid w:val="00652F0F"/>
    <w:rsid w:val="00653E3A"/>
    <w:rsid w:val="00654554"/>
    <w:rsid w:val="00654FEB"/>
    <w:rsid w:val="00655899"/>
    <w:rsid w:val="00656519"/>
    <w:rsid w:val="0065698C"/>
    <w:rsid w:val="00656B9E"/>
    <w:rsid w:val="0066002F"/>
    <w:rsid w:val="00660CC9"/>
    <w:rsid w:val="006612CB"/>
    <w:rsid w:val="00661A86"/>
    <w:rsid w:val="00661AAD"/>
    <w:rsid w:val="0066219E"/>
    <w:rsid w:val="0066270F"/>
    <w:rsid w:val="00662A57"/>
    <w:rsid w:val="00664236"/>
    <w:rsid w:val="00665A39"/>
    <w:rsid w:val="006669D7"/>
    <w:rsid w:val="00667B70"/>
    <w:rsid w:val="00667D61"/>
    <w:rsid w:val="006703E8"/>
    <w:rsid w:val="00670A28"/>
    <w:rsid w:val="00670C57"/>
    <w:rsid w:val="00671E62"/>
    <w:rsid w:val="00673541"/>
    <w:rsid w:val="00674CD0"/>
    <w:rsid w:val="00675CF8"/>
    <w:rsid w:val="006772E8"/>
    <w:rsid w:val="00677A25"/>
    <w:rsid w:val="00681C3F"/>
    <w:rsid w:val="00681CED"/>
    <w:rsid w:val="00682621"/>
    <w:rsid w:val="0068296B"/>
    <w:rsid w:val="00682E67"/>
    <w:rsid w:val="00684E50"/>
    <w:rsid w:val="00685F9A"/>
    <w:rsid w:val="00686006"/>
    <w:rsid w:val="00690553"/>
    <w:rsid w:val="00690654"/>
    <w:rsid w:val="006911DC"/>
    <w:rsid w:val="0069131B"/>
    <w:rsid w:val="006915E4"/>
    <w:rsid w:val="006920E3"/>
    <w:rsid w:val="00692E54"/>
    <w:rsid w:val="00693232"/>
    <w:rsid w:val="00693AFD"/>
    <w:rsid w:val="006973C6"/>
    <w:rsid w:val="006A171F"/>
    <w:rsid w:val="006A22A6"/>
    <w:rsid w:val="006A2BDA"/>
    <w:rsid w:val="006A3486"/>
    <w:rsid w:val="006A354C"/>
    <w:rsid w:val="006A4BD3"/>
    <w:rsid w:val="006A5391"/>
    <w:rsid w:val="006A58E1"/>
    <w:rsid w:val="006A69FC"/>
    <w:rsid w:val="006B0483"/>
    <w:rsid w:val="006B3978"/>
    <w:rsid w:val="006B4338"/>
    <w:rsid w:val="006B4623"/>
    <w:rsid w:val="006B4769"/>
    <w:rsid w:val="006B5F42"/>
    <w:rsid w:val="006C022A"/>
    <w:rsid w:val="006C0EEF"/>
    <w:rsid w:val="006C1322"/>
    <w:rsid w:val="006C13AF"/>
    <w:rsid w:val="006C2AA6"/>
    <w:rsid w:val="006C408A"/>
    <w:rsid w:val="006C41B4"/>
    <w:rsid w:val="006C5560"/>
    <w:rsid w:val="006D1C00"/>
    <w:rsid w:val="006D44B6"/>
    <w:rsid w:val="006D4732"/>
    <w:rsid w:val="006D5044"/>
    <w:rsid w:val="006D6173"/>
    <w:rsid w:val="006D6390"/>
    <w:rsid w:val="006D7EEB"/>
    <w:rsid w:val="006E089E"/>
    <w:rsid w:val="006E0C06"/>
    <w:rsid w:val="006E2FB6"/>
    <w:rsid w:val="006E385C"/>
    <w:rsid w:val="006E4758"/>
    <w:rsid w:val="006E5614"/>
    <w:rsid w:val="006E5CFE"/>
    <w:rsid w:val="006E6266"/>
    <w:rsid w:val="006E6ACD"/>
    <w:rsid w:val="006F30B0"/>
    <w:rsid w:val="006F328C"/>
    <w:rsid w:val="006F3FE6"/>
    <w:rsid w:val="006F494A"/>
    <w:rsid w:val="00701354"/>
    <w:rsid w:val="00702B09"/>
    <w:rsid w:val="00703EBB"/>
    <w:rsid w:val="00704798"/>
    <w:rsid w:val="0070480F"/>
    <w:rsid w:val="007048C0"/>
    <w:rsid w:val="00704B3C"/>
    <w:rsid w:val="007071DE"/>
    <w:rsid w:val="00710145"/>
    <w:rsid w:val="00710D80"/>
    <w:rsid w:val="00713425"/>
    <w:rsid w:val="00714CCA"/>
    <w:rsid w:val="00714F01"/>
    <w:rsid w:val="00715C56"/>
    <w:rsid w:val="00716D9C"/>
    <w:rsid w:val="007170CB"/>
    <w:rsid w:val="00717C27"/>
    <w:rsid w:val="00720F38"/>
    <w:rsid w:val="00721E0C"/>
    <w:rsid w:val="00722414"/>
    <w:rsid w:val="007252A9"/>
    <w:rsid w:val="00727456"/>
    <w:rsid w:val="00730C60"/>
    <w:rsid w:val="00731302"/>
    <w:rsid w:val="007333AF"/>
    <w:rsid w:val="0073419F"/>
    <w:rsid w:val="007348BA"/>
    <w:rsid w:val="00735447"/>
    <w:rsid w:val="0073558D"/>
    <w:rsid w:val="0073751B"/>
    <w:rsid w:val="007377DD"/>
    <w:rsid w:val="00740F81"/>
    <w:rsid w:val="007410C5"/>
    <w:rsid w:val="00741D0B"/>
    <w:rsid w:val="0074275D"/>
    <w:rsid w:val="00742B59"/>
    <w:rsid w:val="00742C76"/>
    <w:rsid w:val="00743C9D"/>
    <w:rsid w:val="00747FA1"/>
    <w:rsid w:val="007504AA"/>
    <w:rsid w:val="00752633"/>
    <w:rsid w:val="00752743"/>
    <w:rsid w:val="007555B9"/>
    <w:rsid w:val="00755656"/>
    <w:rsid w:val="00755E9C"/>
    <w:rsid w:val="00760202"/>
    <w:rsid w:val="0076028A"/>
    <w:rsid w:val="0076167E"/>
    <w:rsid w:val="007616AF"/>
    <w:rsid w:val="007618E7"/>
    <w:rsid w:val="00763E5E"/>
    <w:rsid w:val="00763F2A"/>
    <w:rsid w:val="00764B25"/>
    <w:rsid w:val="0076554E"/>
    <w:rsid w:val="007661EF"/>
    <w:rsid w:val="00766778"/>
    <w:rsid w:val="00766C7F"/>
    <w:rsid w:val="00767405"/>
    <w:rsid w:val="00767EFD"/>
    <w:rsid w:val="00771D2A"/>
    <w:rsid w:val="00772238"/>
    <w:rsid w:val="00773F70"/>
    <w:rsid w:val="007741FF"/>
    <w:rsid w:val="00774613"/>
    <w:rsid w:val="00774CF6"/>
    <w:rsid w:val="00775801"/>
    <w:rsid w:val="007765CA"/>
    <w:rsid w:val="007769DA"/>
    <w:rsid w:val="00776A56"/>
    <w:rsid w:val="00776F93"/>
    <w:rsid w:val="00777152"/>
    <w:rsid w:val="00777828"/>
    <w:rsid w:val="00777F58"/>
    <w:rsid w:val="0078098F"/>
    <w:rsid w:val="007829B9"/>
    <w:rsid w:val="00783527"/>
    <w:rsid w:val="007837DC"/>
    <w:rsid w:val="00783A0E"/>
    <w:rsid w:val="007849DD"/>
    <w:rsid w:val="00786648"/>
    <w:rsid w:val="0078668B"/>
    <w:rsid w:val="00787B43"/>
    <w:rsid w:val="00787DC6"/>
    <w:rsid w:val="00792321"/>
    <w:rsid w:val="00794369"/>
    <w:rsid w:val="007947B5"/>
    <w:rsid w:val="00795FB4"/>
    <w:rsid w:val="00796AC5"/>
    <w:rsid w:val="007977F7"/>
    <w:rsid w:val="00797873"/>
    <w:rsid w:val="007A2FEF"/>
    <w:rsid w:val="007A3EBF"/>
    <w:rsid w:val="007A709F"/>
    <w:rsid w:val="007A79EF"/>
    <w:rsid w:val="007A7DF4"/>
    <w:rsid w:val="007B0FCA"/>
    <w:rsid w:val="007B299D"/>
    <w:rsid w:val="007B344F"/>
    <w:rsid w:val="007B5433"/>
    <w:rsid w:val="007B5A6E"/>
    <w:rsid w:val="007B5FA6"/>
    <w:rsid w:val="007B6248"/>
    <w:rsid w:val="007B6679"/>
    <w:rsid w:val="007B6C92"/>
    <w:rsid w:val="007B73A9"/>
    <w:rsid w:val="007B77AA"/>
    <w:rsid w:val="007B7CF0"/>
    <w:rsid w:val="007C0423"/>
    <w:rsid w:val="007C4457"/>
    <w:rsid w:val="007C545C"/>
    <w:rsid w:val="007C58DE"/>
    <w:rsid w:val="007C6CFF"/>
    <w:rsid w:val="007C70F6"/>
    <w:rsid w:val="007C78D4"/>
    <w:rsid w:val="007D2691"/>
    <w:rsid w:val="007D27A3"/>
    <w:rsid w:val="007D6380"/>
    <w:rsid w:val="007D67F4"/>
    <w:rsid w:val="007D6802"/>
    <w:rsid w:val="007D77FB"/>
    <w:rsid w:val="007D7D2A"/>
    <w:rsid w:val="007E0933"/>
    <w:rsid w:val="007E094B"/>
    <w:rsid w:val="007E135D"/>
    <w:rsid w:val="007E20A6"/>
    <w:rsid w:val="007E4BC7"/>
    <w:rsid w:val="007E4DB0"/>
    <w:rsid w:val="007E4EF2"/>
    <w:rsid w:val="007E5364"/>
    <w:rsid w:val="007E6717"/>
    <w:rsid w:val="007F16D0"/>
    <w:rsid w:val="007F17E0"/>
    <w:rsid w:val="007F3EF8"/>
    <w:rsid w:val="007F5DCC"/>
    <w:rsid w:val="008006C5"/>
    <w:rsid w:val="00800C80"/>
    <w:rsid w:val="00801340"/>
    <w:rsid w:val="00802724"/>
    <w:rsid w:val="008039B1"/>
    <w:rsid w:val="00803AC8"/>
    <w:rsid w:val="00806139"/>
    <w:rsid w:val="00807A65"/>
    <w:rsid w:val="00811514"/>
    <w:rsid w:val="008137EF"/>
    <w:rsid w:val="0081539C"/>
    <w:rsid w:val="008155DE"/>
    <w:rsid w:val="008159DE"/>
    <w:rsid w:val="00816D7D"/>
    <w:rsid w:val="00817205"/>
    <w:rsid w:val="00817AD7"/>
    <w:rsid w:val="00817E54"/>
    <w:rsid w:val="00821629"/>
    <w:rsid w:val="008225AA"/>
    <w:rsid w:val="00822A7C"/>
    <w:rsid w:val="00824F10"/>
    <w:rsid w:val="0082628A"/>
    <w:rsid w:val="008265D8"/>
    <w:rsid w:val="008271F0"/>
    <w:rsid w:val="008274F5"/>
    <w:rsid w:val="0082799F"/>
    <w:rsid w:val="00832555"/>
    <w:rsid w:val="00832DDD"/>
    <w:rsid w:val="00835258"/>
    <w:rsid w:val="00835623"/>
    <w:rsid w:val="00836063"/>
    <w:rsid w:val="00836DFB"/>
    <w:rsid w:val="00837026"/>
    <w:rsid w:val="00837763"/>
    <w:rsid w:val="00843C62"/>
    <w:rsid w:val="0084429D"/>
    <w:rsid w:val="00844826"/>
    <w:rsid w:val="00846ADE"/>
    <w:rsid w:val="0084726C"/>
    <w:rsid w:val="00847CA4"/>
    <w:rsid w:val="00847F4B"/>
    <w:rsid w:val="00850E41"/>
    <w:rsid w:val="00850E52"/>
    <w:rsid w:val="00853E2F"/>
    <w:rsid w:val="00855B88"/>
    <w:rsid w:val="00862150"/>
    <w:rsid w:val="00864955"/>
    <w:rsid w:val="008653D3"/>
    <w:rsid w:val="008662F8"/>
    <w:rsid w:val="00870F3B"/>
    <w:rsid w:val="00872D80"/>
    <w:rsid w:val="00874042"/>
    <w:rsid w:val="008753CB"/>
    <w:rsid w:val="00876ABD"/>
    <w:rsid w:val="00877D99"/>
    <w:rsid w:val="00880D0D"/>
    <w:rsid w:val="0088175B"/>
    <w:rsid w:val="0088195E"/>
    <w:rsid w:val="00881FF9"/>
    <w:rsid w:val="00884B05"/>
    <w:rsid w:val="008855BE"/>
    <w:rsid w:val="00885F9E"/>
    <w:rsid w:val="00886374"/>
    <w:rsid w:val="008870D0"/>
    <w:rsid w:val="00890218"/>
    <w:rsid w:val="00892B0E"/>
    <w:rsid w:val="008938CC"/>
    <w:rsid w:val="008952EC"/>
    <w:rsid w:val="008958BA"/>
    <w:rsid w:val="00896A61"/>
    <w:rsid w:val="00896D53"/>
    <w:rsid w:val="0089786D"/>
    <w:rsid w:val="008A04B1"/>
    <w:rsid w:val="008A0A55"/>
    <w:rsid w:val="008A1CB7"/>
    <w:rsid w:val="008A1FD5"/>
    <w:rsid w:val="008A2628"/>
    <w:rsid w:val="008A5461"/>
    <w:rsid w:val="008A55EB"/>
    <w:rsid w:val="008A5922"/>
    <w:rsid w:val="008A5C7C"/>
    <w:rsid w:val="008A6F1D"/>
    <w:rsid w:val="008A738D"/>
    <w:rsid w:val="008B0BF0"/>
    <w:rsid w:val="008B0D3F"/>
    <w:rsid w:val="008B103F"/>
    <w:rsid w:val="008B1B56"/>
    <w:rsid w:val="008B22BD"/>
    <w:rsid w:val="008B236E"/>
    <w:rsid w:val="008B3005"/>
    <w:rsid w:val="008B41E8"/>
    <w:rsid w:val="008B5DDF"/>
    <w:rsid w:val="008C108C"/>
    <w:rsid w:val="008C1325"/>
    <w:rsid w:val="008C1DD3"/>
    <w:rsid w:val="008C3476"/>
    <w:rsid w:val="008C4119"/>
    <w:rsid w:val="008C4BC0"/>
    <w:rsid w:val="008C4C00"/>
    <w:rsid w:val="008C7A36"/>
    <w:rsid w:val="008C7D7B"/>
    <w:rsid w:val="008C7E1E"/>
    <w:rsid w:val="008D30D9"/>
    <w:rsid w:val="008D3280"/>
    <w:rsid w:val="008D571D"/>
    <w:rsid w:val="008D680E"/>
    <w:rsid w:val="008D6A23"/>
    <w:rsid w:val="008D6C75"/>
    <w:rsid w:val="008E0A92"/>
    <w:rsid w:val="008E0F5E"/>
    <w:rsid w:val="008E121C"/>
    <w:rsid w:val="008E285C"/>
    <w:rsid w:val="008E2BBF"/>
    <w:rsid w:val="008E3FA2"/>
    <w:rsid w:val="008E79D7"/>
    <w:rsid w:val="008F0F0B"/>
    <w:rsid w:val="008F0FED"/>
    <w:rsid w:val="008F16B8"/>
    <w:rsid w:val="008F3451"/>
    <w:rsid w:val="008F3E92"/>
    <w:rsid w:val="008F5713"/>
    <w:rsid w:val="008F69DB"/>
    <w:rsid w:val="008F7500"/>
    <w:rsid w:val="009007F7"/>
    <w:rsid w:val="00903369"/>
    <w:rsid w:val="009057C8"/>
    <w:rsid w:val="009112EF"/>
    <w:rsid w:val="009116A5"/>
    <w:rsid w:val="009119B5"/>
    <w:rsid w:val="009131B3"/>
    <w:rsid w:val="009134BA"/>
    <w:rsid w:val="0091510D"/>
    <w:rsid w:val="00915919"/>
    <w:rsid w:val="009161FE"/>
    <w:rsid w:val="009177F5"/>
    <w:rsid w:val="00917EA7"/>
    <w:rsid w:val="009224E3"/>
    <w:rsid w:val="0092288F"/>
    <w:rsid w:val="00923703"/>
    <w:rsid w:val="009268B6"/>
    <w:rsid w:val="00927B54"/>
    <w:rsid w:val="00932216"/>
    <w:rsid w:val="00932FA2"/>
    <w:rsid w:val="00940BB4"/>
    <w:rsid w:val="00941F6C"/>
    <w:rsid w:val="00942333"/>
    <w:rsid w:val="0094248F"/>
    <w:rsid w:val="009425E6"/>
    <w:rsid w:val="00942C3C"/>
    <w:rsid w:val="00943C0E"/>
    <w:rsid w:val="009442EC"/>
    <w:rsid w:val="009454AE"/>
    <w:rsid w:val="00946278"/>
    <w:rsid w:val="00947D0C"/>
    <w:rsid w:val="00950445"/>
    <w:rsid w:val="00950AEA"/>
    <w:rsid w:val="00950B49"/>
    <w:rsid w:val="009516B1"/>
    <w:rsid w:val="009521EB"/>
    <w:rsid w:val="009535F6"/>
    <w:rsid w:val="00953A77"/>
    <w:rsid w:val="00954D8B"/>
    <w:rsid w:val="009550E9"/>
    <w:rsid w:val="009555F1"/>
    <w:rsid w:val="00955B52"/>
    <w:rsid w:val="009561F3"/>
    <w:rsid w:val="00956575"/>
    <w:rsid w:val="00956EF5"/>
    <w:rsid w:val="00960AE9"/>
    <w:rsid w:val="00960F38"/>
    <w:rsid w:val="009613FE"/>
    <w:rsid w:val="00961852"/>
    <w:rsid w:val="009624C8"/>
    <w:rsid w:val="00963086"/>
    <w:rsid w:val="0096376F"/>
    <w:rsid w:val="0096518A"/>
    <w:rsid w:val="00965888"/>
    <w:rsid w:val="00966489"/>
    <w:rsid w:val="00970C3B"/>
    <w:rsid w:val="00971557"/>
    <w:rsid w:val="009715AD"/>
    <w:rsid w:val="00971F52"/>
    <w:rsid w:val="0097328E"/>
    <w:rsid w:val="00973C04"/>
    <w:rsid w:val="00973F58"/>
    <w:rsid w:val="0097415C"/>
    <w:rsid w:val="00975057"/>
    <w:rsid w:val="0097525C"/>
    <w:rsid w:val="00976499"/>
    <w:rsid w:val="00976F24"/>
    <w:rsid w:val="009813F2"/>
    <w:rsid w:val="009819D7"/>
    <w:rsid w:val="00983BD0"/>
    <w:rsid w:val="00984BB0"/>
    <w:rsid w:val="0098725D"/>
    <w:rsid w:val="00987C3A"/>
    <w:rsid w:val="00990811"/>
    <w:rsid w:val="00990C8C"/>
    <w:rsid w:val="00991381"/>
    <w:rsid w:val="009923FA"/>
    <w:rsid w:val="00993F67"/>
    <w:rsid w:val="009953C0"/>
    <w:rsid w:val="00995C14"/>
    <w:rsid w:val="00995C8F"/>
    <w:rsid w:val="00997F67"/>
    <w:rsid w:val="009A06FB"/>
    <w:rsid w:val="009A08F2"/>
    <w:rsid w:val="009A0A86"/>
    <w:rsid w:val="009A150A"/>
    <w:rsid w:val="009A169B"/>
    <w:rsid w:val="009A1B93"/>
    <w:rsid w:val="009A1CFB"/>
    <w:rsid w:val="009A2652"/>
    <w:rsid w:val="009A336E"/>
    <w:rsid w:val="009A4069"/>
    <w:rsid w:val="009A4809"/>
    <w:rsid w:val="009A481B"/>
    <w:rsid w:val="009A4844"/>
    <w:rsid w:val="009A5F0F"/>
    <w:rsid w:val="009A6242"/>
    <w:rsid w:val="009A69C9"/>
    <w:rsid w:val="009A735C"/>
    <w:rsid w:val="009B01D5"/>
    <w:rsid w:val="009B04E4"/>
    <w:rsid w:val="009B0EE2"/>
    <w:rsid w:val="009B0EE4"/>
    <w:rsid w:val="009B0EE7"/>
    <w:rsid w:val="009B0F5E"/>
    <w:rsid w:val="009B1B71"/>
    <w:rsid w:val="009B20E4"/>
    <w:rsid w:val="009B3892"/>
    <w:rsid w:val="009B3948"/>
    <w:rsid w:val="009B3FEE"/>
    <w:rsid w:val="009B4276"/>
    <w:rsid w:val="009B4F6D"/>
    <w:rsid w:val="009B5170"/>
    <w:rsid w:val="009B618C"/>
    <w:rsid w:val="009B6879"/>
    <w:rsid w:val="009B6D88"/>
    <w:rsid w:val="009B7FA4"/>
    <w:rsid w:val="009C00E7"/>
    <w:rsid w:val="009C0351"/>
    <w:rsid w:val="009C2958"/>
    <w:rsid w:val="009C7228"/>
    <w:rsid w:val="009D04AF"/>
    <w:rsid w:val="009D2429"/>
    <w:rsid w:val="009D3698"/>
    <w:rsid w:val="009D3E60"/>
    <w:rsid w:val="009D4C13"/>
    <w:rsid w:val="009D5107"/>
    <w:rsid w:val="009D5119"/>
    <w:rsid w:val="009D69F4"/>
    <w:rsid w:val="009D7600"/>
    <w:rsid w:val="009D782A"/>
    <w:rsid w:val="009E1E5A"/>
    <w:rsid w:val="009E2CA8"/>
    <w:rsid w:val="009E41D0"/>
    <w:rsid w:val="009E450A"/>
    <w:rsid w:val="009E4D83"/>
    <w:rsid w:val="009E6E5E"/>
    <w:rsid w:val="009E748E"/>
    <w:rsid w:val="009E7D7E"/>
    <w:rsid w:val="009F4880"/>
    <w:rsid w:val="00A00101"/>
    <w:rsid w:val="00A00C45"/>
    <w:rsid w:val="00A00E48"/>
    <w:rsid w:val="00A01086"/>
    <w:rsid w:val="00A01667"/>
    <w:rsid w:val="00A03AA8"/>
    <w:rsid w:val="00A04352"/>
    <w:rsid w:val="00A04C79"/>
    <w:rsid w:val="00A05289"/>
    <w:rsid w:val="00A065A2"/>
    <w:rsid w:val="00A075CE"/>
    <w:rsid w:val="00A10107"/>
    <w:rsid w:val="00A12849"/>
    <w:rsid w:val="00A12E82"/>
    <w:rsid w:val="00A12FA4"/>
    <w:rsid w:val="00A15B86"/>
    <w:rsid w:val="00A20308"/>
    <w:rsid w:val="00A206D3"/>
    <w:rsid w:val="00A21214"/>
    <w:rsid w:val="00A224B2"/>
    <w:rsid w:val="00A22630"/>
    <w:rsid w:val="00A25A0E"/>
    <w:rsid w:val="00A25A53"/>
    <w:rsid w:val="00A26515"/>
    <w:rsid w:val="00A307F9"/>
    <w:rsid w:val="00A310A4"/>
    <w:rsid w:val="00A310B2"/>
    <w:rsid w:val="00A3188E"/>
    <w:rsid w:val="00A360EE"/>
    <w:rsid w:val="00A36960"/>
    <w:rsid w:val="00A3718C"/>
    <w:rsid w:val="00A37A33"/>
    <w:rsid w:val="00A37BC5"/>
    <w:rsid w:val="00A40CAC"/>
    <w:rsid w:val="00A41707"/>
    <w:rsid w:val="00A42081"/>
    <w:rsid w:val="00A42D6C"/>
    <w:rsid w:val="00A451BC"/>
    <w:rsid w:val="00A45DFB"/>
    <w:rsid w:val="00A5074B"/>
    <w:rsid w:val="00A51E0A"/>
    <w:rsid w:val="00A5415E"/>
    <w:rsid w:val="00A5443B"/>
    <w:rsid w:val="00A54D92"/>
    <w:rsid w:val="00A560DB"/>
    <w:rsid w:val="00A566C7"/>
    <w:rsid w:val="00A56A40"/>
    <w:rsid w:val="00A56DD6"/>
    <w:rsid w:val="00A6041E"/>
    <w:rsid w:val="00A60C5F"/>
    <w:rsid w:val="00A63BC0"/>
    <w:rsid w:val="00A64497"/>
    <w:rsid w:val="00A666B9"/>
    <w:rsid w:val="00A66CA3"/>
    <w:rsid w:val="00A66DDB"/>
    <w:rsid w:val="00A67A18"/>
    <w:rsid w:val="00A7027C"/>
    <w:rsid w:val="00A70C86"/>
    <w:rsid w:val="00A72CD4"/>
    <w:rsid w:val="00A730A9"/>
    <w:rsid w:val="00A73A7A"/>
    <w:rsid w:val="00A7403C"/>
    <w:rsid w:val="00A7417C"/>
    <w:rsid w:val="00A75970"/>
    <w:rsid w:val="00A76848"/>
    <w:rsid w:val="00A76AE2"/>
    <w:rsid w:val="00A77254"/>
    <w:rsid w:val="00A81C5D"/>
    <w:rsid w:val="00A82227"/>
    <w:rsid w:val="00A84440"/>
    <w:rsid w:val="00A84BAB"/>
    <w:rsid w:val="00A86019"/>
    <w:rsid w:val="00A8713F"/>
    <w:rsid w:val="00A908D8"/>
    <w:rsid w:val="00A91FFC"/>
    <w:rsid w:val="00A930F5"/>
    <w:rsid w:val="00A9413F"/>
    <w:rsid w:val="00A9466E"/>
    <w:rsid w:val="00A95276"/>
    <w:rsid w:val="00A95D09"/>
    <w:rsid w:val="00A96729"/>
    <w:rsid w:val="00A979D7"/>
    <w:rsid w:val="00A97A85"/>
    <w:rsid w:val="00A97F70"/>
    <w:rsid w:val="00AA054D"/>
    <w:rsid w:val="00AA1950"/>
    <w:rsid w:val="00AA19A6"/>
    <w:rsid w:val="00AA2EA8"/>
    <w:rsid w:val="00AA2EC2"/>
    <w:rsid w:val="00AA3157"/>
    <w:rsid w:val="00AA3C68"/>
    <w:rsid w:val="00AA4D98"/>
    <w:rsid w:val="00AA5610"/>
    <w:rsid w:val="00AA688B"/>
    <w:rsid w:val="00AA6993"/>
    <w:rsid w:val="00AA6F6D"/>
    <w:rsid w:val="00AA7F12"/>
    <w:rsid w:val="00AB13CB"/>
    <w:rsid w:val="00AB27C8"/>
    <w:rsid w:val="00AB30B7"/>
    <w:rsid w:val="00AB30DC"/>
    <w:rsid w:val="00AB3423"/>
    <w:rsid w:val="00AB4C1D"/>
    <w:rsid w:val="00AB670A"/>
    <w:rsid w:val="00AB7682"/>
    <w:rsid w:val="00AB7BE9"/>
    <w:rsid w:val="00AC1359"/>
    <w:rsid w:val="00AC29B5"/>
    <w:rsid w:val="00AC2F8B"/>
    <w:rsid w:val="00AD018F"/>
    <w:rsid w:val="00AD06AC"/>
    <w:rsid w:val="00AD3296"/>
    <w:rsid w:val="00AD390E"/>
    <w:rsid w:val="00AD427C"/>
    <w:rsid w:val="00AD5A52"/>
    <w:rsid w:val="00AD6EB0"/>
    <w:rsid w:val="00AD74EB"/>
    <w:rsid w:val="00AE0F03"/>
    <w:rsid w:val="00AE1F0F"/>
    <w:rsid w:val="00AE3036"/>
    <w:rsid w:val="00AE3123"/>
    <w:rsid w:val="00AE324B"/>
    <w:rsid w:val="00AE3438"/>
    <w:rsid w:val="00AE3BD9"/>
    <w:rsid w:val="00AE570A"/>
    <w:rsid w:val="00AE5A60"/>
    <w:rsid w:val="00AE7096"/>
    <w:rsid w:val="00AE7922"/>
    <w:rsid w:val="00AF02FA"/>
    <w:rsid w:val="00AF12D1"/>
    <w:rsid w:val="00AF1802"/>
    <w:rsid w:val="00AF1A57"/>
    <w:rsid w:val="00AF2B9A"/>
    <w:rsid w:val="00AF3377"/>
    <w:rsid w:val="00AF38B6"/>
    <w:rsid w:val="00AF75BB"/>
    <w:rsid w:val="00B00457"/>
    <w:rsid w:val="00B00C24"/>
    <w:rsid w:val="00B01581"/>
    <w:rsid w:val="00B0365D"/>
    <w:rsid w:val="00B03B6A"/>
    <w:rsid w:val="00B0440D"/>
    <w:rsid w:val="00B04CFA"/>
    <w:rsid w:val="00B0619A"/>
    <w:rsid w:val="00B10F4F"/>
    <w:rsid w:val="00B12296"/>
    <w:rsid w:val="00B13BC9"/>
    <w:rsid w:val="00B13D88"/>
    <w:rsid w:val="00B140AE"/>
    <w:rsid w:val="00B140F4"/>
    <w:rsid w:val="00B14850"/>
    <w:rsid w:val="00B1549C"/>
    <w:rsid w:val="00B15AEF"/>
    <w:rsid w:val="00B16B59"/>
    <w:rsid w:val="00B2048C"/>
    <w:rsid w:val="00B20832"/>
    <w:rsid w:val="00B211E3"/>
    <w:rsid w:val="00B21A31"/>
    <w:rsid w:val="00B22B58"/>
    <w:rsid w:val="00B23FB8"/>
    <w:rsid w:val="00B2455D"/>
    <w:rsid w:val="00B25AC1"/>
    <w:rsid w:val="00B26803"/>
    <w:rsid w:val="00B26874"/>
    <w:rsid w:val="00B27DFA"/>
    <w:rsid w:val="00B301C1"/>
    <w:rsid w:val="00B3046E"/>
    <w:rsid w:val="00B30619"/>
    <w:rsid w:val="00B31BAB"/>
    <w:rsid w:val="00B32ABD"/>
    <w:rsid w:val="00B33965"/>
    <w:rsid w:val="00B353E9"/>
    <w:rsid w:val="00B356A9"/>
    <w:rsid w:val="00B35FFD"/>
    <w:rsid w:val="00B37FEF"/>
    <w:rsid w:val="00B40126"/>
    <w:rsid w:val="00B406BD"/>
    <w:rsid w:val="00B41815"/>
    <w:rsid w:val="00B438F1"/>
    <w:rsid w:val="00B4405F"/>
    <w:rsid w:val="00B456EF"/>
    <w:rsid w:val="00B45D94"/>
    <w:rsid w:val="00B46971"/>
    <w:rsid w:val="00B47301"/>
    <w:rsid w:val="00B510A2"/>
    <w:rsid w:val="00B52225"/>
    <w:rsid w:val="00B545DC"/>
    <w:rsid w:val="00B55B3D"/>
    <w:rsid w:val="00B56DAC"/>
    <w:rsid w:val="00B6138A"/>
    <w:rsid w:val="00B63B9A"/>
    <w:rsid w:val="00B643E8"/>
    <w:rsid w:val="00B64CF3"/>
    <w:rsid w:val="00B64FC6"/>
    <w:rsid w:val="00B6629E"/>
    <w:rsid w:val="00B6759D"/>
    <w:rsid w:val="00B678D7"/>
    <w:rsid w:val="00B6794A"/>
    <w:rsid w:val="00B706D2"/>
    <w:rsid w:val="00B70B80"/>
    <w:rsid w:val="00B714D6"/>
    <w:rsid w:val="00B71F7D"/>
    <w:rsid w:val="00B72BE5"/>
    <w:rsid w:val="00B72C90"/>
    <w:rsid w:val="00B73857"/>
    <w:rsid w:val="00B74799"/>
    <w:rsid w:val="00B74D07"/>
    <w:rsid w:val="00B76975"/>
    <w:rsid w:val="00B76BCB"/>
    <w:rsid w:val="00B77610"/>
    <w:rsid w:val="00B77AA5"/>
    <w:rsid w:val="00B81DCF"/>
    <w:rsid w:val="00B8357C"/>
    <w:rsid w:val="00B86278"/>
    <w:rsid w:val="00B87D91"/>
    <w:rsid w:val="00B90E6D"/>
    <w:rsid w:val="00B926E7"/>
    <w:rsid w:val="00B96693"/>
    <w:rsid w:val="00B9750C"/>
    <w:rsid w:val="00BA2631"/>
    <w:rsid w:val="00BA2F1A"/>
    <w:rsid w:val="00BA3A09"/>
    <w:rsid w:val="00BA4748"/>
    <w:rsid w:val="00BA52C2"/>
    <w:rsid w:val="00BA5E8D"/>
    <w:rsid w:val="00BA68E2"/>
    <w:rsid w:val="00BA6EDA"/>
    <w:rsid w:val="00BB30CC"/>
    <w:rsid w:val="00BB37C1"/>
    <w:rsid w:val="00BB477B"/>
    <w:rsid w:val="00BB5D9E"/>
    <w:rsid w:val="00BB66AE"/>
    <w:rsid w:val="00BC3351"/>
    <w:rsid w:val="00BC4286"/>
    <w:rsid w:val="00BC4DED"/>
    <w:rsid w:val="00BC5897"/>
    <w:rsid w:val="00BC6E1D"/>
    <w:rsid w:val="00BC7BC4"/>
    <w:rsid w:val="00BD20D7"/>
    <w:rsid w:val="00BD4BDB"/>
    <w:rsid w:val="00BD5CB1"/>
    <w:rsid w:val="00BD638A"/>
    <w:rsid w:val="00BD674D"/>
    <w:rsid w:val="00BD76CC"/>
    <w:rsid w:val="00BD789C"/>
    <w:rsid w:val="00BD7A78"/>
    <w:rsid w:val="00BD7C48"/>
    <w:rsid w:val="00BE3CFE"/>
    <w:rsid w:val="00BE3F72"/>
    <w:rsid w:val="00BE5FCF"/>
    <w:rsid w:val="00BE7702"/>
    <w:rsid w:val="00BF023D"/>
    <w:rsid w:val="00BF13FD"/>
    <w:rsid w:val="00BF1B9C"/>
    <w:rsid w:val="00BF2ABF"/>
    <w:rsid w:val="00BF36ED"/>
    <w:rsid w:val="00BF4B28"/>
    <w:rsid w:val="00BF4EF0"/>
    <w:rsid w:val="00BF6D2F"/>
    <w:rsid w:val="00C0280B"/>
    <w:rsid w:val="00C0358E"/>
    <w:rsid w:val="00C04543"/>
    <w:rsid w:val="00C06806"/>
    <w:rsid w:val="00C07224"/>
    <w:rsid w:val="00C0781E"/>
    <w:rsid w:val="00C1006B"/>
    <w:rsid w:val="00C10B9F"/>
    <w:rsid w:val="00C12C41"/>
    <w:rsid w:val="00C14317"/>
    <w:rsid w:val="00C17734"/>
    <w:rsid w:val="00C206AD"/>
    <w:rsid w:val="00C238C7"/>
    <w:rsid w:val="00C2450A"/>
    <w:rsid w:val="00C26120"/>
    <w:rsid w:val="00C261DC"/>
    <w:rsid w:val="00C270E0"/>
    <w:rsid w:val="00C275A7"/>
    <w:rsid w:val="00C27EBC"/>
    <w:rsid w:val="00C307F7"/>
    <w:rsid w:val="00C30B33"/>
    <w:rsid w:val="00C318F3"/>
    <w:rsid w:val="00C345B2"/>
    <w:rsid w:val="00C35CF4"/>
    <w:rsid w:val="00C35D17"/>
    <w:rsid w:val="00C3603F"/>
    <w:rsid w:val="00C36A85"/>
    <w:rsid w:val="00C3775D"/>
    <w:rsid w:val="00C41E5C"/>
    <w:rsid w:val="00C42BD2"/>
    <w:rsid w:val="00C43402"/>
    <w:rsid w:val="00C43C70"/>
    <w:rsid w:val="00C43E7A"/>
    <w:rsid w:val="00C452A5"/>
    <w:rsid w:val="00C46671"/>
    <w:rsid w:val="00C47CF4"/>
    <w:rsid w:val="00C47FD4"/>
    <w:rsid w:val="00C51E7D"/>
    <w:rsid w:val="00C520E0"/>
    <w:rsid w:val="00C53CF6"/>
    <w:rsid w:val="00C55D76"/>
    <w:rsid w:val="00C5655D"/>
    <w:rsid w:val="00C56B8A"/>
    <w:rsid w:val="00C56FB8"/>
    <w:rsid w:val="00C57D26"/>
    <w:rsid w:val="00C6060B"/>
    <w:rsid w:val="00C61794"/>
    <w:rsid w:val="00C62A7A"/>
    <w:rsid w:val="00C6331F"/>
    <w:rsid w:val="00C6437C"/>
    <w:rsid w:val="00C65AEE"/>
    <w:rsid w:val="00C65E11"/>
    <w:rsid w:val="00C706FB"/>
    <w:rsid w:val="00C70F23"/>
    <w:rsid w:val="00C724CF"/>
    <w:rsid w:val="00C726A4"/>
    <w:rsid w:val="00C748A0"/>
    <w:rsid w:val="00C74DB3"/>
    <w:rsid w:val="00C753D3"/>
    <w:rsid w:val="00C775DE"/>
    <w:rsid w:val="00C80CF8"/>
    <w:rsid w:val="00C81707"/>
    <w:rsid w:val="00C81924"/>
    <w:rsid w:val="00C8242E"/>
    <w:rsid w:val="00C8291C"/>
    <w:rsid w:val="00C82E41"/>
    <w:rsid w:val="00C82FB5"/>
    <w:rsid w:val="00C82FD2"/>
    <w:rsid w:val="00C8472C"/>
    <w:rsid w:val="00C85509"/>
    <w:rsid w:val="00C860C1"/>
    <w:rsid w:val="00C86D2E"/>
    <w:rsid w:val="00C87777"/>
    <w:rsid w:val="00C90203"/>
    <w:rsid w:val="00C904B6"/>
    <w:rsid w:val="00C9216F"/>
    <w:rsid w:val="00C92D42"/>
    <w:rsid w:val="00C92F01"/>
    <w:rsid w:val="00C93115"/>
    <w:rsid w:val="00C93223"/>
    <w:rsid w:val="00C93695"/>
    <w:rsid w:val="00CA1632"/>
    <w:rsid w:val="00CA1B72"/>
    <w:rsid w:val="00CA1C94"/>
    <w:rsid w:val="00CA471A"/>
    <w:rsid w:val="00CA5B87"/>
    <w:rsid w:val="00CA5F8F"/>
    <w:rsid w:val="00CA6F60"/>
    <w:rsid w:val="00CA7132"/>
    <w:rsid w:val="00CA7DBB"/>
    <w:rsid w:val="00CB11B7"/>
    <w:rsid w:val="00CB3646"/>
    <w:rsid w:val="00CB3C61"/>
    <w:rsid w:val="00CB4ACB"/>
    <w:rsid w:val="00CB4E32"/>
    <w:rsid w:val="00CB4FE5"/>
    <w:rsid w:val="00CB596E"/>
    <w:rsid w:val="00CB642D"/>
    <w:rsid w:val="00CB6696"/>
    <w:rsid w:val="00CB71B3"/>
    <w:rsid w:val="00CC1986"/>
    <w:rsid w:val="00CC2BAE"/>
    <w:rsid w:val="00CC34E4"/>
    <w:rsid w:val="00CC50B1"/>
    <w:rsid w:val="00CC5809"/>
    <w:rsid w:val="00CC7AD5"/>
    <w:rsid w:val="00CD0ADA"/>
    <w:rsid w:val="00CD268A"/>
    <w:rsid w:val="00CD2FE4"/>
    <w:rsid w:val="00CD38C1"/>
    <w:rsid w:val="00CD40AD"/>
    <w:rsid w:val="00CD46E0"/>
    <w:rsid w:val="00CD48EA"/>
    <w:rsid w:val="00CD6480"/>
    <w:rsid w:val="00CD6627"/>
    <w:rsid w:val="00CD6845"/>
    <w:rsid w:val="00CD687B"/>
    <w:rsid w:val="00CD692D"/>
    <w:rsid w:val="00CD79CC"/>
    <w:rsid w:val="00CD7C60"/>
    <w:rsid w:val="00CE11FD"/>
    <w:rsid w:val="00CE1DB0"/>
    <w:rsid w:val="00CE3B0E"/>
    <w:rsid w:val="00CE556D"/>
    <w:rsid w:val="00CE6AF7"/>
    <w:rsid w:val="00CF033F"/>
    <w:rsid w:val="00CF06A5"/>
    <w:rsid w:val="00CF06C6"/>
    <w:rsid w:val="00CF2086"/>
    <w:rsid w:val="00CF2466"/>
    <w:rsid w:val="00CF31CC"/>
    <w:rsid w:val="00CF4B86"/>
    <w:rsid w:val="00CF573F"/>
    <w:rsid w:val="00CF5D65"/>
    <w:rsid w:val="00CF60B6"/>
    <w:rsid w:val="00CF76D9"/>
    <w:rsid w:val="00CF7CAC"/>
    <w:rsid w:val="00D00D48"/>
    <w:rsid w:val="00D01FCB"/>
    <w:rsid w:val="00D02347"/>
    <w:rsid w:val="00D02625"/>
    <w:rsid w:val="00D03384"/>
    <w:rsid w:val="00D045E2"/>
    <w:rsid w:val="00D05E7D"/>
    <w:rsid w:val="00D061C3"/>
    <w:rsid w:val="00D062F8"/>
    <w:rsid w:val="00D06A8A"/>
    <w:rsid w:val="00D0749F"/>
    <w:rsid w:val="00D07873"/>
    <w:rsid w:val="00D105B3"/>
    <w:rsid w:val="00D108BA"/>
    <w:rsid w:val="00D10E16"/>
    <w:rsid w:val="00D12E54"/>
    <w:rsid w:val="00D143C4"/>
    <w:rsid w:val="00D17DA5"/>
    <w:rsid w:val="00D22C13"/>
    <w:rsid w:val="00D22CFD"/>
    <w:rsid w:val="00D22D34"/>
    <w:rsid w:val="00D235F6"/>
    <w:rsid w:val="00D239BF"/>
    <w:rsid w:val="00D24B0A"/>
    <w:rsid w:val="00D262F4"/>
    <w:rsid w:val="00D27BDC"/>
    <w:rsid w:val="00D27EC6"/>
    <w:rsid w:val="00D3018B"/>
    <w:rsid w:val="00D3142B"/>
    <w:rsid w:val="00D35B9A"/>
    <w:rsid w:val="00D35D1A"/>
    <w:rsid w:val="00D36331"/>
    <w:rsid w:val="00D364B6"/>
    <w:rsid w:val="00D36B08"/>
    <w:rsid w:val="00D37E85"/>
    <w:rsid w:val="00D409BD"/>
    <w:rsid w:val="00D40E17"/>
    <w:rsid w:val="00D422F7"/>
    <w:rsid w:val="00D44300"/>
    <w:rsid w:val="00D44C81"/>
    <w:rsid w:val="00D45AE5"/>
    <w:rsid w:val="00D45F3E"/>
    <w:rsid w:val="00D46EDC"/>
    <w:rsid w:val="00D519D1"/>
    <w:rsid w:val="00D51DED"/>
    <w:rsid w:val="00D5279A"/>
    <w:rsid w:val="00D53B90"/>
    <w:rsid w:val="00D55F9C"/>
    <w:rsid w:val="00D576B2"/>
    <w:rsid w:val="00D61AB2"/>
    <w:rsid w:val="00D62BCC"/>
    <w:rsid w:val="00D63598"/>
    <w:rsid w:val="00D6469F"/>
    <w:rsid w:val="00D661CA"/>
    <w:rsid w:val="00D67939"/>
    <w:rsid w:val="00D7007C"/>
    <w:rsid w:val="00D72770"/>
    <w:rsid w:val="00D74F9C"/>
    <w:rsid w:val="00D7501B"/>
    <w:rsid w:val="00D7562C"/>
    <w:rsid w:val="00D76CC5"/>
    <w:rsid w:val="00D801A2"/>
    <w:rsid w:val="00D83F0B"/>
    <w:rsid w:val="00D841C2"/>
    <w:rsid w:val="00D864A5"/>
    <w:rsid w:val="00D90374"/>
    <w:rsid w:val="00D90C4D"/>
    <w:rsid w:val="00D90C9D"/>
    <w:rsid w:val="00D92C2E"/>
    <w:rsid w:val="00D92E72"/>
    <w:rsid w:val="00D934C4"/>
    <w:rsid w:val="00D95189"/>
    <w:rsid w:val="00D95625"/>
    <w:rsid w:val="00D9582B"/>
    <w:rsid w:val="00D95C08"/>
    <w:rsid w:val="00D97AFF"/>
    <w:rsid w:val="00DA0412"/>
    <w:rsid w:val="00DA11DC"/>
    <w:rsid w:val="00DA39E6"/>
    <w:rsid w:val="00DA441B"/>
    <w:rsid w:val="00DA44FF"/>
    <w:rsid w:val="00DA5450"/>
    <w:rsid w:val="00DA61A1"/>
    <w:rsid w:val="00DA6803"/>
    <w:rsid w:val="00DA736F"/>
    <w:rsid w:val="00DB08A9"/>
    <w:rsid w:val="00DB0B07"/>
    <w:rsid w:val="00DB0F10"/>
    <w:rsid w:val="00DB1A8C"/>
    <w:rsid w:val="00DB2DA3"/>
    <w:rsid w:val="00DB3A26"/>
    <w:rsid w:val="00DB4661"/>
    <w:rsid w:val="00DB4EB4"/>
    <w:rsid w:val="00DB6C9C"/>
    <w:rsid w:val="00DB704E"/>
    <w:rsid w:val="00DB7DAF"/>
    <w:rsid w:val="00DC03FC"/>
    <w:rsid w:val="00DC0FFE"/>
    <w:rsid w:val="00DC166B"/>
    <w:rsid w:val="00DC1D51"/>
    <w:rsid w:val="00DC36EA"/>
    <w:rsid w:val="00DC47F5"/>
    <w:rsid w:val="00DC5702"/>
    <w:rsid w:val="00DC6B60"/>
    <w:rsid w:val="00DD02C1"/>
    <w:rsid w:val="00DD10A1"/>
    <w:rsid w:val="00DD3CAB"/>
    <w:rsid w:val="00DD3D4A"/>
    <w:rsid w:val="00DD444E"/>
    <w:rsid w:val="00DD5B6B"/>
    <w:rsid w:val="00DD6ECB"/>
    <w:rsid w:val="00DD7332"/>
    <w:rsid w:val="00DD7687"/>
    <w:rsid w:val="00DD772E"/>
    <w:rsid w:val="00DE012D"/>
    <w:rsid w:val="00DE0AF4"/>
    <w:rsid w:val="00DE2C9F"/>
    <w:rsid w:val="00DE37C5"/>
    <w:rsid w:val="00DE40C5"/>
    <w:rsid w:val="00DE582E"/>
    <w:rsid w:val="00DE679B"/>
    <w:rsid w:val="00DF00F8"/>
    <w:rsid w:val="00DF0453"/>
    <w:rsid w:val="00DF15B3"/>
    <w:rsid w:val="00DF2072"/>
    <w:rsid w:val="00DF399F"/>
    <w:rsid w:val="00DF4E2D"/>
    <w:rsid w:val="00DF6D71"/>
    <w:rsid w:val="00E007C2"/>
    <w:rsid w:val="00E0098C"/>
    <w:rsid w:val="00E00BFA"/>
    <w:rsid w:val="00E027EE"/>
    <w:rsid w:val="00E041A4"/>
    <w:rsid w:val="00E046C7"/>
    <w:rsid w:val="00E062F4"/>
    <w:rsid w:val="00E06649"/>
    <w:rsid w:val="00E06E91"/>
    <w:rsid w:val="00E11554"/>
    <w:rsid w:val="00E12E8D"/>
    <w:rsid w:val="00E14FE7"/>
    <w:rsid w:val="00E15F77"/>
    <w:rsid w:val="00E170CF"/>
    <w:rsid w:val="00E201F7"/>
    <w:rsid w:val="00E20370"/>
    <w:rsid w:val="00E2046D"/>
    <w:rsid w:val="00E20905"/>
    <w:rsid w:val="00E209C3"/>
    <w:rsid w:val="00E21806"/>
    <w:rsid w:val="00E21823"/>
    <w:rsid w:val="00E21C83"/>
    <w:rsid w:val="00E21DE3"/>
    <w:rsid w:val="00E2282A"/>
    <w:rsid w:val="00E228BE"/>
    <w:rsid w:val="00E26652"/>
    <w:rsid w:val="00E27659"/>
    <w:rsid w:val="00E27C04"/>
    <w:rsid w:val="00E31837"/>
    <w:rsid w:val="00E31FF7"/>
    <w:rsid w:val="00E3256E"/>
    <w:rsid w:val="00E3271F"/>
    <w:rsid w:val="00E32E74"/>
    <w:rsid w:val="00E331FD"/>
    <w:rsid w:val="00E334A3"/>
    <w:rsid w:val="00E355DF"/>
    <w:rsid w:val="00E374B9"/>
    <w:rsid w:val="00E40B48"/>
    <w:rsid w:val="00E40C6A"/>
    <w:rsid w:val="00E40F26"/>
    <w:rsid w:val="00E40FE6"/>
    <w:rsid w:val="00E42D89"/>
    <w:rsid w:val="00E43206"/>
    <w:rsid w:val="00E44785"/>
    <w:rsid w:val="00E50F22"/>
    <w:rsid w:val="00E53551"/>
    <w:rsid w:val="00E53A3D"/>
    <w:rsid w:val="00E54761"/>
    <w:rsid w:val="00E54D03"/>
    <w:rsid w:val="00E55861"/>
    <w:rsid w:val="00E56536"/>
    <w:rsid w:val="00E60F76"/>
    <w:rsid w:val="00E62F4D"/>
    <w:rsid w:val="00E6379A"/>
    <w:rsid w:val="00E67C67"/>
    <w:rsid w:val="00E715AC"/>
    <w:rsid w:val="00E72612"/>
    <w:rsid w:val="00E726D6"/>
    <w:rsid w:val="00E74264"/>
    <w:rsid w:val="00E747F3"/>
    <w:rsid w:val="00E75634"/>
    <w:rsid w:val="00E770F0"/>
    <w:rsid w:val="00E812C2"/>
    <w:rsid w:val="00E83C54"/>
    <w:rsid w:val="00E83DE8"/>
    <w:rsid w:val="00E8666B"/>
    <w:rsid w:val="00E8678B"/>
    <w:rsid w:val="00E86C92"/>
    <w:rsid w:val="00E8733D"/>
    <w:rsid w:val="00E873E5"/>
    <w:rsid w:val="00E876BF"/>
    <w:rsid w:val="00E87A3A"/>
    <w:rsid w:val="00E87AFD"/>
    <w:rsid w:val="00E9135A"/>
    <w:rsid w:val="00E921CD"/>
    <w:rsid w:val="00E9258D"/>
    <w:rsid w:val="00E931CD"/>
    <w:rsid w:val="00E954F2"/>
    <w:rsid w:val="00E971CD"/>
    <w:rsid w:val="00E97393"/>
    <w:rsid w:val="00E97785"/>
    <w:rsid w:val="00E977D0"/>
    <w:rsid w:val="00E97D31"/>
    <w:rsid w:val="00EA0A3C"/>
    <w:rsid w:val="00EA0F75"/>
    <w:rsid w:val="00EA230D"/>
    <w:rsid w:val="00EA24A3"/>
    <w:rsid w:val="00EA3421"/>
    <w:rsid w:val="00EA40EF"/>
    <w:rsid w:val="00EA57CB"/>
    <w:rsid w:val="00EA5EDE"/>
    <w:rsid w:val="00EA640C"/>
    <w:rsid w:val="00EA67F4"/>
    <w:rsid w:val="00EA7231"/>
    <w:rsid w:val="00EA793D"/>
    <w:rsid w:val="00EA79DA"/>
    <w:rsid w:val="00EB11AC"/>
    <w:rsid w:val="00EB12DA"/>
    <w:rsid w:val="00EB24FB"/>
    <w:rsid w:val="00EB5D04"/>
    <w:rsid w:val="00EB6B26"/>
    <w:rsid w:val="00EC0CAA"/>
    <w:rsid w:val="00EC1252"/>
    <w:rsid w:val="00EC23C8"/>
    <w:rsid w:val="00EC298F"/>
    <w:rsid w:val="00EC2AE2"/>
    <w:rsid w:val="00EC34FF"/>
    <w:rsid w:val="00EC4D28"/>
    <w:rsid w:val="00EC4F6D"/>
    <w:rsid w:val="00EC5018"/>
    <w:rsid w:val="00EC5E1B"/>
    <w:rsid w:val="00EC6375"/>
    <w:rsid w:val="00EC6DBB"/>
    <w:rsid w:val="00EC7DB0"/>
    <w:rsid w:val="00ED053A"/>
    <w:rsid w:val="00ED0910"/>
    <w:rsid w:val="00ED128E"/>
    <w:rsid w:val="00ED18E7"/>
    <w:rsid w:val="00ED2B62"/>
    <w:rsid w:val="00ED4CEC"/>
    <w:rsid w:val="00ED53D8"/>
    <w:rsid w:val="00ED54FA"/>
    <w:rsid w:val="00ED7C2F"/>
    <w:rsid w:val="00EE1DD1"/>
    <w:rsid w:val="00EE4EE5"/>
    <w:rsid w:val="00EE6E52"/>
    <w:rsid w:val="00EF0508"/>
    <w:rsid w:val="00EF1692"/>
    <w:rsid w:val="00EF1D0D"/>
    <w:rsid w:val="00EF3D14"/>
    <w:rsid w:val="00EF72FE"/>
    <w:rsid w:val="00F012D0"/>
    <w:rsid w:val="00F01835"/>
    <w:rsid w:val="00F0315D"/>
    <w:rsid w:val="00F0615A"/>
    <w:rsid w:val="00F06306"/>
    <w:rsid w:val="00F06EFB"/>
    <w:rsid w:val="00F070CF"/>
    <w:rsid w:val="00F0747D"/>
    <w:rsid w:val="00F12D83"/>
    <w:rsid w:val="00F14906"/>
    <w:rsid w:val="00F15120"/>
    <w:rsid w:val="00F16E26"/>
    <w:rsid w:val="00F22162"/>
    <w:rsid w:val="00F235ED"/>
    <w:rsid w:val="00F244F6"/>
    <w:rsid w:val="00F249E0"/>
    <w:rsid w:val="00F24F50"/>
    <w:rsid w:val="00F266C6"/>
    <w:rsid w:val="00F26C58"/>
    <w:rsid w:val="00F26EE6"/>
    <w:rsid w:val="00F323AB"/>
    <w:rsid w:val="00F32C6C"/>
    <w:rsid w:val="00F33721"/>
    <w:rsid w:val="00F33BF4"/>
    <w:rsid w:val="00F340BC"/>
    <w:rsid w:val="00F3437F"/>
    <w:rsid w:val="00F357D9"/>
    <w:rsid w:val="00F35854"/>
    <w:rsid w:val="00F36764"/>
    <w:rsid w:val="00F45C3A"/>
    <w:rsid w:val="00F4633D"/>
    <w:rsid w:val="00F470C3"/>
    <w:rsid w:val="00F472DC"/>
    <w:rsid w:val="00F47482"/>
    <w:rsid w:val="00F51ED5"/>
    <w:rsid w:val="00F52212"/>
    <w:rsid w:val="00F52702"/>
    <w:rsid w:val="00F52A67"/>
    <w:rsid w:val="00F53644"/>
    <w:rsid w:val="00F54411"/>
    <w:rsid w:val="00F54B83"/>
    <w:rsid w:val="00F56C1A"/>
    <w:rsid w:val="00F62A3B"/>
    <w:rsid w:val="00F65453"/>
    <w:rsid w:val="00F65CEB"/>
    <w:rsid w:val="00F70245"/>
    <w:rsid w:val="00F7031C"/>
    <w:rsid w:val="00F725D1"/>
    <w:rsid w:val="00F72930"/>
    <w:rsid w:val="00F7312A"/>
    <w:rsid w:val="00F74096"/>
    <w:rsid w:val="00F75333"/>
    <w:rsid w:val="00F75657"/>
    <w:rsid w:val="00F8173A"/>
    <w:rsid w:val="00F8173E"/>
    <w:rsid w:val="00F81DAC"/>
    <w:rsid w:val="00F8436C"/>
    <w:rsid w:val="00F8462B"/>
    <w:rsid w:val="00F8526B"/>
    <w:rsid w:val="00F852B9"/>
    <w:rsid w:val="00F86E30"/>
    <w:rsid w:val="00F8790E"/>
    <w:rsid w:val="00F90655"/>
    <w:rsid w:val="00F920E0"/>
    <w:rsid w:val="00F9362D"/>
    <w:rsid w:val="00F94112"/>
    <w:rsid w:val="00F9587E"/>
    <w:rsid w:val="00FA096C"/>
    <w:rsid w:val="00FA1F30"/>
    <w:rsid w:val="00FA24AB"/>
    <w:rsid w:val="00FA47F1"/>
    <w:rsid w:val="00FA635D"/>
    <w:rsid w:val="00FA7A3B"/>
    <w:rsid w:val="00FB1308"/>
    <w:rsid w:val="00FB168C"/>
    <w:rsid w:val="00FB4A78"/>
    <w:rsid w:val="00FB6003"/>
    <w:rsid w:val="00FB60D2"/>
    <w:rsid w:val="00FB61EE"/>
    <w:rsid w:val="00FB79F4"/>
    <w:rsid w:val="00FC1C0A"/>
    <w:rsid w:val="00FC2549"/>
    <w:rsid w:val="00FC259D"/>
    <w:rsid w:val="00FC3D9F"/>
    <w:rsid w:val="00FC49AC"/>
    <w:rsid w:val="00FC5349"/>
    <w:rsid w:val="00FC56BD"/>
    <w:rsid w:val="00FC6427"/>
    <w:rsid w:val="00FC6D9B"/>
    <w:rsid w:val="00FC7106"/>
    <w:rsid w:val="00FC7DF2"/>
    <w:rsid w:val="00FD0137"/>
    <w:rsid w:val="00FD03AE"/>
    <w:rsid w:val="00FD1FB6"/>
    <w:rsid w:val="00FD255D"/>
    <w:rsid w:val="00FD3327"/>
    <w:rsid w:val="00FD3447"/>
    <w:rsid w:val="00FE00A4"/>
    <w:rsid w:val="00FE1142"/>
    <w:rsid w:val="00FE1465"/>
    <w:rsid w:val="00FE16D5"/>
    <w:rsid w:val="00FE17DA"/>
    <w:rsid w:val="00FE203D"/>
    <w:rsid w:val="00FE2305"/>
    <w:rsid w:val="00FE3E74"/>
    <w:rsid w:val="00FE4116"/>
    <w:rsid w:val="00FE73FA"/>
    <w:rsid w:val="00FF0253"/>
    <w:rsid w:val="00FF10B6"/>
    <w:rsid w:val="00FF153C"/>
    <w:rsid w:val="00FF1EF0"/>
    <w:rsid w:val="00FF2E3A"/>
    <w:rsid w:val="00FF34AF"/>
    <w:rsid w:val="00FF5E9B"/>
    <w:rsid w:val="00FF7D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7A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7A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AEB"/>
  </w:style>
  <w:style w:type="paragraph" w:styleId="Footer">
    <w:name w:val="footer"/>
    <w:basedOn w:val="Normal"/>
    <w:link w:val="FooterChar"/>
    <w:uiPriority w:val="99"/>
    <w:unhideWhenUsed/>
    <w:rsid w:val="001C7A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AEB"/>
  </w:style>
  <w:style w:type="paragraph" w:styleId="ListParagraph">
    <w:name w:val="List Paragraph"/>
    <w:basedOn w:val="Normal"/>
    <w:uiPriority w:val="34"/>
    <w:qFormat/>
    <w:rsid w:val="001C7AEB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C7AE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C7AE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C7AEB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C7AEB"/>
    <w:rPr>
      <w:rFonts w:ascii="Calibri" w:hAnsi="Calibri" w:cs="Calibri"/>
      <w:noProof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249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49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49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49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49E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9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9E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F0F0B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8F3451"/>
    <w:pPr>
      <w:spacing w:after="0" w:line="240" w:lineRule="auto"/>
    </w:pPr>
  </w:style>
  <w:style w:type="character" w:customStyle="1" w:styleId="MenoPendente1">
    <w:name w:val="Menção Pendente1"/>
    <w:basedOn w:val="DefaultParagraphFont"/>
    <w:uiPriority w:val="99"/>
    <w:semiHidden/>
    <w:unhideWhenUsed/>
    <w:rsid w:val="007758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664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4D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4DB0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y2iqfc">
    <w:name w:val="y2iqfc"/>
    <w:basedOn w:val="DefaultParagraphFont"/>
    <w:rsid w:val="007E4DB0"/>
  </w:style>
  <w:style w:type="character" w:styleId="LineNumber">
    <w:name w:val="line number"/>
    <w:basedOn w:val="DefaultParagraphFont"/>
    <w:uiPriority w:val="99"/>
    <w:semiHidden/>
    <w:unhideWhenUsed/>
    <w:rsid w:val="00FD013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562C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8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1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934DE7CE49454FB7CB380BCD874758" ma:contentTypeVersion="14" ma:contentTypeDescription="Create a new document." ma:contentTypeScope="" ma:versionID="f9f038bffe03dc221b159163a9046754">
  <xsd:schema xmlns:xsd="http://www.w3.org/2001/XMLSchema" xmlns:xs="http://www.w3.org/2001/XMLSchema" xmlns:p="http://schemas.microsoft.com/office/2006/metadata/properties" xmlns:ns3="9b12af13-3b66-4d86-a44f-acc409404f0d" xmlns:ns4="bd86330b-6e41-4f84-b256-a88834ce6c6b" targetNamespace="http://schemas.microsoft.com/office/2006/metadata/properties" ma:root="true" ma:fieldsID="91463bb4d630471e268fccfa191bf8e6" ns3:_="" ns4:_="">
    <xsd:import namespace="9b12af13-3b66-4d86-a44f-acc409404f0d"/>
    <xsd:import namespace="bd86330b-6e41-4f84-b256-a88834ce6c6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2af13-3b66-4d86-a44f-acc409404f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6330b-6e41-4f84-b256-a88834ce6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9F94D-B140-4791-B0C9-347689575D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0212E3-1C8E-4B3D-BD6F-474509CE37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22D2E9-843F-495D-A6B9-6503896B8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12af13-3b66-4d86-a44f-acc409404f0d"/>
    <ds:schemaRef ds:uri="bd86330b-6e41-4f84-b256-a88834ce6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B168E6-2533-4BF2-9070-C0CD1F1CF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1</Words>
  <Characters>234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ARC</Company>
  <LinksUpToDate>false</LinksUpToDate>
  <CharactersWithSpaces>27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arie</dc:creator>
  <cp:lastModifiedBy>angaleswari.m</cp:lastModifiedBy>
  <cp:revision>2</cp:revision>
  <cp:lastPrinted>2021-07-27T13:50:00Z</cp:lastPrinted>
  <dcterms:created xsi:type="dcterms:W3CDTF">2022-02-18T06:25:00Z</dcterms:created>
  <dcterms:modified xsi:type="dcterms:W3CDTF">2022-02-18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934DE7CE49454FB7CB380BCD874758</vt:lpwstr>
  </property>
</Properties>
</file>